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4DFF49" w14:textId="77777777" w:rsidR="00874AF6" w:rsidRDefault="00874AF6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</w:p>
    <w:p w14:paraId="7EF94F2A" w14:textId="74AC0523" w:rsidR="00D0109B" w:rsidRDefault="00D0109B" w:rsidP="009A3D74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ODATEK č. </w:t>
      </w:r>
      <w:r w:rsidR="00E12E68">
        <w:rPr>
          <w:b/>
          <w:sz w:val="22"/>
          <w:szCs w:val="22"/>
        </w:rPr>
        <w:t>2</w:t>
      </w:r>
    </w:p>
    <w:p w14:paraId="3D5EED9A" w14:textId="093803BB" w:rsidR="006B0F90" w:rsidRPr="009B3E7E" w:rsidRDefault="00767ECC" w:rsidP="009A3D74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e </w:t>
      </w:r>
      <w:r w:rsidR="006B0F90"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</w:t>
      </w:r>
      <w:r>
        <w:rPr>
          <w:b/>
          <w:sz w:val="22"/>
          <w:szCs w:val="22"/>
        </w:rPr>
        <w:t>Ě</w:t>
      </w:r>
      <w:r w:rsidR="009A3D74" w:rsidRPr="009B3E7E">
        <w:rPr>
          <w:b/>
          <w:sz w:val="22"/>
          <w:szCs w:val="22"/>
        </w:rPr>
        <w:t xml:space="preserve"> O KOLABORATIVNÍM VÝZKUMU</w:t>
      </w:r>
      <w:r w:rsidR="00D0109B">
        <w:rPr>
          <w:b/>
          <w:sz w:val="22"/>
          <w:szCs w:val="22"/>
        </w:rPr>
        <w:t xml:space="preserve"> dílčího projektu č. TN01000024/02</w:t>
      </w:r>
    </w:p>
    <w:bookmarkEnd w:id="0"/>
    <w:bookmarkEnd w:id="1"/>
    <w:p w14:paraId="7DCE03C9" w14:textId="39CB8824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 „</w:t>
      </w:r>
      <w:r w:rsidR="00D0109B">
        <w:rPr>
          <w:rFonts w:cstheme="minorHAnsi"/>
          <w:sz w:val="22"/>
          <w:szCs w:val="22"/>
        </w:rPr>
        <w:t>dodatek</w:t>
      </w:r>
      <w:r w:rsidRPr="009B3E7E">
        <w:rPr>
          <w:rFonts w:cstheme="minorHAnsi"/>
          <w:sz w:val="22"/>
          <w:szCs w:val="22"/>
        </w:rPr>
        <w:t>“</w:t>
      </w:r>
      <w:r w:rsidR="00E12E68">
        <w:rPr>
          <w:rFonts w:cstheme="minorHAnsi"/>
          <w:sz w:val="22"/>
          <w:szCs w:val="22"/>
        </w:rPr>
        <w:t xml:space="preserve"> a „smlouva“</w:t>
      </w:r>
      <w:r w:rsidRPr="009B3E7E">
        <w:rPr>
          <w:rFonts w:cstheme="minorHAnsi"/>
          <w:sz w:val="22"/>
          <w:szCs w:val="22"/>
        </w:rPr>
        <w:t>),</w:t>
      </w:r>
    </w:p>
    <w:p w14:paraId="637423DD" w14:textId="77777777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</w:t>
      </w:r>
      <w:r w:rsidR="00D0109B">
        <w:rPr>
          <w:rFonts w:cstheme="minorHAnsi"/>
          <w:sz w:val="22"/>
          <w:szCs w:val="22"/>
        </w:rPr>
        <w:t>ý</w:t>
      </w:r>
      <w:r w:rsidRPr="009B3E7E">
        <w:rPr>
          <w:rFonts w:cstheme="minorHAnsi"/>
          <w:sz w:val="22"/>
          <w:szCs w:val="22"/>
        </w:rPr>
        <w:t xml:space="preserve"> uzavřely níže uvedeného dne, měsíce a roku následující smluvní strany:</w:t>
      </w:r>
    </w:p>
    <w:p w14:paraId="7990BA36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40449D28" w14:textId="77777777" w:rsidR="0043032A" w:rsidRPr="00B56B41" w:rsidRDefault="0043032A" w:rsidP="0043032A">
      <w:pPr>
        <w:rPr>
          <w:rFonts w:cstheme="minorHAnsi"/>
          <w:b/>
          <w:bCs/>
          <w:sz w:val="22"/>
          <w:szCs w:val="22"/>
        </w:rPr>
      </w:pPr>
      <w:r w:rsidRPr="00B56B41">
        <w:rPr>
          <w:rFonts w:cstheme="minorHAnsi"/>
          <w:b/>
          <w:bCs/>
          <w:sz w:val="22"/>
          <w:szCs w:val="22"/>
        </w:rPr>
        <w:t>České vysoké učení technické v Praze</w:t>
      </w:r>
    </w:p>
    <w:p w14:paraId="234DE4F8" w14:textId="77777777" w:rsidR="000E0C7D" w:rsidRDefault="00DD55A9" w:rsidP="00DD55A9">
      <w:pPr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Pracoviště:</w:t>
      </w:r>
      <w:r w:rsidR="000E0C7D">
        <w:rPr>
          <w:rFonts w:cstheme="minorHAnsi"/>
          <w:bCs/>
          <w:sz w:val="22"/>
          <w:szCs w:val="22"/>
        </w:rPr>
        <w:t xml:space="preserve"> </w:t>
      </w:r>
    </w:p>
    <w:p w14:paraId="7E55C4F9" w14:textId="77777777" w:rsidR="000E0C7D" w:rsidRDefault="00DD55A9" w:rsidP="00DD55A9">
      <w:pPr>
        <w:rPr>
          <w:rFonts w:cstheme="minorHAnsi"/>
          <w:b/>
          <w:bCs/>
          <w:sz w:val="22"/>
          <w:szCs w:val="22"/>
        </w:rPr>
      </w:pPr>
      <w:r w:rsidRPr="00B01343">
        <w:rPr>
          <w:rFonts w:cstheme="minorHAnsi"/>
          <w:b/>
          <w:bCs/>
          <w:sz w:val="22"/>
          <w:szCs w:val="22"/>
        </w:rPr>
        <w:t>Český institut informatiky, robotiky a kybernetiky</w:t>
      </w:r>
    </w:p>
    <w:p w14:paraId="3B727E37" w14:textId="77777777" w:rsidR="00DD55A9" w:rsidRPr="007760FC" w:rsidRDefault="00DD55A9" w:rsidP="00DD55A9">
      <w:pPr>
        <w:rPr>
          <w:rFonts w:cstheme="minorHAnsi"/>
          <w:b/>
          <w:bCs/>
          <w:sz w:val="22"/>
          <w:szCs w:val="22"/>
        </w:rPr>
      </w:pPr>
      <w:r w:rsidRPr="007760FC">
        <w:rPr>
          <w:rFonts w:cstheme="minorHAnsi"/>
          <w:b/>
          <w:bCs/>
          <w:sz w:val="22"/>
          <w:szCs w:val="22"/>
        </w:rPr>
        <w:t>Fakulta dopravní</w:t>
      </w:r>
    </w:p>
    <w:p w14:paraId="3260E444" w14:textId="77777777" w:rsidR="0043032A" w:rsidRPr="00B56B41" w:rsidRDefault="0043032A" w:rsidP="0043032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B56B41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B56B41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4A21C7D7" w14:textId="77777777" w:rsidR="0043032A" w:rsidRPr="00B56B41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>IČO: 68407700, DIČ: CZ68407700</w:t>
      </w:r>
    </w:p>
    <w:p w14:paraId="0CFC535B" w14:textId="5302C4A1" w:rsidR="0043032A" w:rsidRPr="00B01343" w:rsidRDefault="002A344C" w:rsidP="0043032A">
      <w:pPr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zastoupena</w:t>
      </w:r>
      <w:r w:rsidR="0043032A" w:rsidRPr="00B01343">
        <w:rPr>
          <w:rFonts w:cstheme="minorHAnsi"/>
          <w:bCs/>
          <w:sz w:val="22"/>
          <w:szCs w:val="22"/>
        </w:rPr>
        <w:t xml:space="preserve">: </w:t>
      </w:r>
    </w:p>
    <w:p w14:paraId="47169224" w14:textId="2C3E342C" w:rsidR="00865F31" w:rsidRPr="00B56B41" w:rsidRDefault="0043032A" w:rsidP="0043032A">
      <w:pPr>
        <w:rPr>
          <w:rFonts w:cstheme="minorHAnsi"/>
          <w:color w:val="333333"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kontaktní osoba</w:t>
      </w:r>
      <w:r w:rsidRPr="00B56B41">
        <w:rPr>
          <w:rFonts w:cstheme="minorHAnsi"/>
          <w:bCs/>
          <w:sz w:val="22"/>
          <w:szCs w:val="22"/>
        </w:rPr>
        <w:t>:</w:t>
      </w:r>
      <w:r w:rsidR="007C11D0" w:rsidRPr="00B56B41">
        <w:rPr>
          <w:rFonts w:cstheme="minorHAnsi"/>
          <w:bCs/>
          <w:sz w:val="22"/>
          <w:szCs w:val="22"/>
        </w:rPr>
        <w:t xml:space="preserve"> </w:t>
      </w:r>
    </w:p>
    <w:p w14:paraId="3A95DF0A" w14:textId="4B43EF43" w:rsidR="0043032A" w:rsidRPr="007760FC" w:rsidRDefault="0043032A" w:rsidP="0043032A">
      <w:pPr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(dále jen jako „hlavní příjemce“)</w:t>
      </w:r>
    </w:p>
    <w:p w14:paraId="229A4505" w14:textId="77777777" w:rsidR="008B338A" w:rsidRPr="007760FC" w:rsidRDefault="0043032A" w:rsidP="0043032A">
      <w:pPr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14:paraId="1356A81C" w14:textId="77777777" w:rsidR="007C11D0" w:rsidRPr="00B56B41" w:rsidRDefault="007C11D0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14:paraId="7E7C0519" w14:textId="77777777" w:rsidR="0043032A" w:rsidRPr="00B56B41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sídlem: </w:t>
      </w:r>
      <w:r w:rsidR="00F641C7" w:rsidRPr="00B56B41">
        <w:rPr>
          <w:rFonts w:cstheme="minorHAnsi"/>
          <w:sz w:val="22"/>
          <w:szCs w:val="22"/>
        </w:rPr>
        <w:t>Antonínská 548/1, Brno, 601 90</w:t>
      </w:r>
    </w:p>
    <w:p w14:paraId="76DC827F" w14:textId="77777777" w:rsidR="0043032A" w:rsidRPr="00B01343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IČO: </w:t>
      </w:r>
      <w:r w:rsidR="007C11D0" w:rsidRPr="00B56B41">
        <w:rPr>
          <w:rFonts w:cstheme="minorHAnsi"/>
          <w:sz w:val="22"/>
          <w:szCs w:val="22"/>
        </w:rPr>
        <w:t>00216305</w:t>
      </w:r>
      <w:r w:rsidR="000E0C7D">
        <w:rPr>
          <w:rFonts w:cstheme="minorHAnsi"/>
          <w:sz w:val="22"/>
          <w:szCs w:val="22"/>
        </w:rPr>
        <w:t xml:space="preserve">, </w:t>
      </w:r>
      <w:r w:rsidRPr="00B01343">
        <w:rPr>
          <w:rFonts w:cstheme="minorHAnsi"/>
          <w:bCs/>
          <w:sz w:val="22"/>
          <w:szCs w:val="22"/>
        </w:rPr>
        <w:t xml:space="preserve">DIČ:  </w:t>
      </w:r>
      <w:r w:rsidR="007C11D0" w:rsidRPr="00B56B41">
        <w:rPr>
          <w:rFonts w:cstheme="minorHAnsi"/>
          <w:sz w:val="22"/>
          <w:szCs w:val="22"/>
        </w:rPr>
        <w:t>CZ00216305</w:t>
      </w:r>
    </w:p>
    <w:p w14:paraId="04872A11" w14:textId="69645419" w:rsidR="0043032A" w:rsidRPr="00B01343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zastoupena: </w:t>
      </w:r>
    </w:p>
    <w:p w14:paraId="50657F41" w14:textId="48FB344C" w:rsidR="0043032A" w:rsidRPr="007760FC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kontaktní osoba</w:t>
      </w:r>
      <w:r w:rsidR="008E1669" w:rsidRPr="007760FC">
        <w:rPr>
          <w:rFonts w:cstheme="minorHAnsi"/>
          <w:bCs/>
          <w:sz w:val="22"/>
          <w:szCs w:val="22"/>
        </w:rPr>
        <w:t xml:space="preserve">: </w:t>
      </w:r>
    </w:p>
    <w:p w14:paraId="7C8E355F" w14:textId="77777777" w:rsidR="008B338A" w:rsidRPr="00B56B41" w:rsidRDefault="008B338A" w:rsidP="0001601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B56B4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B56B41">
        <w:rPr>
          <w:rFonts w:asciiTheme="minorHAnsi" w:hAnsiTheme="minorHAnsi" w:cstheme="minorHAnsi"/>
          <w:bCs/>
          <w:sz w:val="22"/>
          <w:szCs w:val="22"/>
        </w:rPr>
        <w:t>1</w:t>
      </w:r>
      <w:r w:rsidRPr="00B56B41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76A26D3A" w14:textId="77777777" w:rsidR="00F641C7" w:rsidRPr="00B01343" w:rsidRDefault="00F641C7" w:rsidP="007760FC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a</w:t>
      </w:r>
    </w:p>
    <w:p w14:paraId="504543AE" w14:textId="77777777" w:rsidR="00F641C7" w:rsidRPr="00B56B41" w:rsidRDefault="00F641C7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Západočeská univerzita v Plzni</w:t>
      </w:r>
    </w:p>
    <w:p w14:paraId="0C423C90" w14:textId="77777777" w:rsidR="00F641C7" w:rsidRPr="00B56B41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sídlem: </w:t>
      </w:r>
      <w:r w:rsidRPr="00B56B41">
        <w:rPr>
          <w:rFonts w:cstheme="minorHAnsi"/>
          <w:sz w:val="22"/>
          <w:szCs w:val="22"/>
        </w:rPr>
        <w:t>Univerzitní 2732/8, Plzeň, 30</w:t>
      </w:r>
      <w:r w:rsidR="00B23CA5" w:rsidRPr="00B56B41">
        <w:rPr>
          <w:rFonts w:cstheme="minorHAnsi"/>
          <w:sz w:val="22"/>
          <w:szCs w:val="22"/>
        </w:rPr>
        <w:t>1 00</w:t>
      </w:r>
    </w:p>
    <w:p w14:paraId="641A0553" w14:textId="77777777" w:rsidR="00F641C7" w:rsidRPr="00B56B41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IČO: </w:t>
      </w:r>
      <w:r w:rsidRPr="00B56B41">
        <w:rPr>
          <w:rFonts w:cstheme="minorHAnsi"/>
          <w:sz w:val="22"/>
          <w:szCs w:val="22"/>
        </w:rPr>
        <w:t>49777513</w:t>
      </w:r>
      <w:r w:rsidR="000E0C7D">
        <w:rPr>
          <w:rFonts w:cstheme="minorHAnsi"/>
          <w:sz w:val="22"/>
          <w:szCs w:val="22"/>
        </w:rPr>
        <w:t xml:space="preserve">, </w:t>
      </w:r>
      <w:r w:rsidRPr="00B56B41">
        <w:rPr>
          <w:rFonts w:cstheme="minorHAnsi"/>
          <w:bCs/>
          <w:sz w:val="22"/>
          <w:szCs w:val="22"/>
        </w:rPr>
        <w:t xml:space="preserve">DIČ:  </w:t>
      </w:r>
      <w:r w:rsidRPr="00B56B41">
        <w:rPr>
          <w:rFonts w:cstheme="minorHAnsi"/>
          <w:sz w:val="22"/>
          <w:szCs w:val="22"/>
        </w:rPr>
        <w:t>CZ49777513</w:t>
      </w:r>
    </w:p>
    <w:p w14:paraId="554B3703" w14:textId="6812330E" w:rsidR="00F641C7" w:rsidRPr="00B01343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zastoupena: </w:t>
      </w:r>
    </w:p>
    <w:p w14:paraId="418A6394" w14:textId="1D3D8C0F" w:rsidR="004368AB" w:rsidRPr="0001601A" w:rsidRDefault="004368AB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kontaktní osoba: </w:t>
      </w:r>
    </w:p>
    <w:p w14:paraId="583C2E38" w14:textId="77777777" w:rsidR="00F641C7" w:rsidRPr="00B56B41" w:rsidRDefault="00F641C7" w:rsidP="007C613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>(dále jen jako „příjemce 2“)</w:t>
      </w:r>
    </w:p>
    <w:p w14:paraId="17C5F8E8" w14:textId="77777777" w:rsidR="00865F31" w:rsidRDefault="000E0C7D" w:rsidP="00865F31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a</w:t>
      </w:r>
    </w:p>
    <w:p w14:paraId="20EA989A" w14:textId="77777777" w:rsidR="000E0C7D" w:rsidRPr="00B01343" w:rsidRDefault="000E0C7D" w:rsidP="00865F31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</w:p>
    <w:p w14:paraId="41279787" w14:textId="77777777" w:rsidR="00874AF6" w:rsidRDefault="00874AF6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6D2866D6" w14:textId="77777777" w:rsidR="00874AF6" w:rsidRDefault="00874AF6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4BE026E3" w14:textId="77777777" w:rsidR="00874AF6" w:rsidRDefault="00874AF6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590ADEE9" w14:textId="77777777" w:rsidR="00874AF6" w:rsidRDefault="00874AF6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62ED07E3" w14:textId="7140ABC7"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lastRenderedPageBreak/>
        <w:t xml:space="preserve">Ústav teorie informace a automatizace AV ČR, </w:t>
      </w:r>
      <w:proofErr w:type="spellStart"/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v.v.i</w:t>
      </w:r>
      <w:proofErr w:type="spellEnd"/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</w:p>
    <w:p w14:paraId="3A54754B" w14:textId="77777777" w:rsidR="00865F31" w:rsidRPr="00B56B41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sídlem: </w:t>
      </w:r>
      <w:r w:rsidRPr="00B56B41">
        <w:rPr>
          <w:rFonts w:cstheme="minorHAnsi"/>
          <w:sz w:val="22"/>
          <w:szCs w:val="22"/>
        </w:rPr>
        <w:t>Pod Vodárenskou věží 4, 182 08 Praha 8</w:t>
      </w:r>
    </w:p>
    <w:p w14:paraId="55249251" w14:textId="77777777" w:rsidR="00865F31" w:rsidRPr="00B56B41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IČO: </w:t>
      </w:r>
      <w:r w:rsidRPr="00B56B41">
        <w:rPr>
          <w:rFonts w:cstheme="minorHAnsi"/>
          <w:sz w:val="22"/>
          <w:szCs w:val="22"/>
        </w:rPr>
        <w:t>67985556</w:t>
      </w:r>
      <w:r w:rsidR="000E0C7D">
        <w:rPr>
          <w:rFonts w:cstheme="minorHAnsi"/>
          <w:sz w:val="22"/>
          <w:szCs w:val="22"/>
        </w:rPr>
        <w:t xml:space="preserve">, </w:t>
      </w:r>
      <w:r w:rsidRPr="00B56B41">
        <w:rPr>
          <w:rFonts w:cstheme="minorHAnsi"/>
          <w:bCs/>
          <w:sz w:val="22"/>
          <w:szCs w:val="22"/>
        </w:rPr>
        <w:t xml:space="preserve">DIČ:  </w:t>
      </w:r>
      <w:r w:rsidRPr="00B56B41">
        <w:rPr>
          <w:rFonts w:cstheme="minorHAnsi"/>
          <w:sz w:val="22"/>
          <w:szCs w:val="22"/>
        </w:rPr>
        <w:t>CZ67985556</w:t>
      </w:r>
    </w:p>
    <w:p w14:paraId="770DFF9E" w14:textId="5D32EB79"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zastoupena: </w:t>
      </w:r>
    </w:p>
    <w:p w14:paraId="6F145A90" w14:textId="281C964D"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       </w:t>
      </w:r>
    </w:p>
    <w:p w14:paraId="3E21A986" w14:textId="77777777"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>(dále jen jako „příjemce 3“)</w:t>
      </w:r>
    </w:p>
    <w:p w14:paraId="2C714057" w14:textId="77777777"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</w:p>
    <w:p w14:paraId="0FBE0819" w14:textId="77777777" w:rsidR="00E050AB" w:rsidRPr="00B56B41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B56B41">
        <w:rPr>
          <w:rFonts w:cstheme="minorHAnsi"/>
          <w:sz w:val="22"/>
          <w:szCs w:val="22"/>
        </w:rPr>
        <w:t>(společně jen jako „příjemci“)</w:t>
      </w:r>
    </w:p>
    <w:p w14:paraId="08496D4B" w14:textId="77777777" w:rsidR="00291DEE" w:rsidRPr="00B01343" w:rsidRDefault="009A3D74" w:rsidP="007C613A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a</w:t>
      </w:r>
    </w:p>
    <w:p w14:paraId="03F2914B" w14:textId="77777777" w:rsidR="005D3090" w:rsidRPr="00B01343" w:rsidRDefault="00226B04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“</w:t>
      </w:r>
      <w:r w:rsidR="00865F31" w:rsidRPr="00B56B41">
        <w:rPr>
          <w:rFonts w:cstheme="minorHAnsi"/>
          <w:b/>
          <w:sz w:val="22"/>
          <w:szCs w:val="22"/>
        </w:rPr>
        <w:t>TMV SS“</w:t>
      </w:r>
      <w:r w:rsidR="005D3090" w:rsidRPr="00B56B41">
        <w:rPr>
          <w:rFonts w:cstheme="minorHAnsi"/>
          <w:b/>
          <w:sz w:val="22"/>
          <w:szCs w:val="22"/>
        </w:rPr>
        <w:t xml:space="preserve"> spol. s r.o.</w:t>
      </w:r>
    </w:p>
    <w:p w14:paraId="0BBCA2D2" w14:textId="77777777" w:rsidR="008B338A" w:rsidRPr="0001601A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sídlem: </w:t>
      </w:r>
      <w:r w:rsidR="00865F31" w:rsidRPr="00B01343">
        <w:rPr>
          <w:rFonts w:cstheme="minorHAnsi"/>
          <w:bCs/>
          <w:sz w:val="22"/>
          <w:szCs w:val="22"/>
        </w:rPr>
        <w:t xml:space="preserve">Studánková 395, 149 00 Praha 4 - </w:t>
      </w:r>
      <w:r w:rsidR="00865F31" w:rsidRPr="0001601A">
        <w:rPr>
          <w:rFonts w:cstheme="minorHAnsi"/>
          <w:bCs/>
          <w:sz w:val="22"/>
          <w:szCs w:val="22"/>
        </w:rPr>
        <w:t>Újezd</w:t>
      </w:r>
    </w:p>
    <w:p w14:paraId="5EBF0B15" w14:textId="77777777" w:rsidR="008B338A" w:rsidRPr="007760FC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IČO: </w:t>
      </w:r>
      <w:r w:rsidR="00865F31" w:rsidRPr="007760FC">
        <w:rPr>
          <w:rFonts w:cstheme="minorHAnsi"/>
          <w:bCs/>
          <w:sz w:val="22"/>
          <w:szCs w:val="22"/>
        </w:rPr>
        <w:t>44849443</w:t>
      </w:r>
      <w:r w:rsidR="000E0C7D">
        <w:rPr>
          <w:rFonts w:cstheme="minorHAnsi"/>
          <w:bCs/>
          <w:sz w:val="22"/>
          <w:szCs w:val="22"/>
        </w:rPr>
        <w:t xml:space="preserve">, </w:t>
      </w:r>
      <w:r w:rsidR="005D3090" w:rsidRPr="007760FC">
        <w:rPr>
          <w:rFonts w:cstheme="minorHAnsi"/>
          <w:bCs/>
          <w:sz w:val="22"/>
          <w:szCs w:val="22"/>
        </w:rPr>
        <w:t>DIČ: CZ</w:t>
      </w:r>
      <w:r w:rsidR="00865F31" w:rsidRPr="007760FC">
        <w:rPr>
          <w:rFonts w:cstheme="minorHAnsi"/>
          <w:bCs/>
          <w:sz w:val="22"/>
          <w:szCs w:val="22"/>
        </w:rPr>
        <w:t>44849443</w:t>
      </w:r>
    </w:p>
    <w:p w14:paraId="621918B1" w14:textId="6BBECB7B" w:rsidR="008B338A" w:rsidRPr="007760FC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14:paraId="77D52600" w14:textId="119120C7" w:rsidR="008B338A" w:rsidRPr="007760FC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14:paraId="2007A9B0" w14:textId="28443794" w:rsidR="008B338A" w:rsidRPr="0001601A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(dále jen jako „partner</w:t>
      </w:r>
      <w:r w:rsidR="0043032A" w:rsidRPr="00B01343">
        <w:rPr>
          <w:rFonts w:cstheme="minorHAnsi"/>
          <w:bCs/>
          <w:sz w:val="22"/>
          <w:szCs w:val="22"/>
        </w:rPr>
        <w:t xml:space="preserve"> 1</w:t>
      </w:r>
      <w:r w:rsidRPr="00B01343">
        <w:rPr>
          <w:rFonts w:cstheme="minorHAnsi"/>
          <w:bCs/>
          <w:sz w:val="22"/>
          <w:szCs w:val="22"/>
        </w:rPr>
        <w:t xml:space="preserve">“) </w:t>
      </w:r>
    </w:p>
    <w:p w14:paraId="61058D3E" w14:textId="77777777" w:rsidR="005D3090" w:rsidRPr="007760FC" w:rsidRDefault="005D3090" w:rsidP="007C613A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14:paraId="2D08683B" w14:textId="77777777" w:rsidR="005D3090" w:rsidRPr="00B01343" w:rsidRDefault="00865F31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DFC Design, s.r.o.</w:t>
      </w:r>
    </w:p>
    <w:p w14:paraId="369357B5" w14:textId="77777777" w:rsidR="005D3090" w:rsidRPr="0001601A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sídlem: </w:t>
      </w:r>
      <w:r w:rsidR="00865F31" w:rsidRPr="00B01343">
        <w:rPr>
          <w:rFonts w:cstheme="minorHAnsi"/>
          <w:bCs/>
          <w:sz w:val="22"/>
          <w:szCs w:val="22"/>
        </w:rPr>
        <w:t>Strmá 300</w:t>
      </w:r>
      <w:r w:rsidR="00865F31" w:rsidRPr="0001601A">
        <w:rPr>
          <w:rFonts w:cstheme="minorHAnsi"/>
          <w:bCs/>
          <w:sz w:val="22"/>
          <w:szCs w:val="22"/>
        </w:rPr>
        <w:t>1/11B, Brno, 616 00</w:t>
      </w:r>
    </w:p>
    <w:p w14:paraId="4D987E0A" w14:textId="77777777" w:rsidR="005D3090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IČO: </w:t>
      </w:r>
      <w:r w:rsidR="00865F31" w:rsidRPr="007760FC">
        <w:rPr>
          <w:rFonts w:cstheme="minorHAnsi"/>
          <w:bCs/>
          <w:sz w:val="22"/>
          <w:szCs w:val="22"/>
        </w:rPr>
        <w:t>27688097</w:t>
      </w:r>
      <w:r w:rsidR="000E0C7D">
        <w:rPr>
          <w:rFonts w:cstheme="minorHAnsi"/>
          <w:bCs/>
          <w:sz w:val="22"/>
          <w:szCs w:val="22"/>
        </w:rPr>
        <w:t xml:space="preserve">, </w:t>
      </w:r>
      <w:r w:rsidRPr="007760FC">
        <w:rPr>
          <w:rFonts w:cstheme="minorHAnsi"/>
          <w:bCs/>
          <w:sz w:val="22"/>
          <w:szCs w:val="22"/>
        </w:rPr>
        <w:t>DIČ: CZ</w:t>
      </w:r>
      <w:r w:rsidR="00865F31" w:rsidRPr="007760FC">
        <w:rPr>
          <w:rFonts w:cstheme="minorHAnsi"/>
          <w:bCs/>
          <w:sz w:val="22"/>
          <w:szCs w:val="22"/>
        </w:rPr>
        <w:t>27688097</w:t>
      </w:r>
    </w:p>
    <w:p w14:paraId="6E2823D1" w14:textId="07A325C6" w:rsidR="005D3090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 </w:t>
      </w:r>
    </w:p>
    <w:p w14:paraId="14F2EF22" w14:textId="18ECC83E" w:rsidR="005D3090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14:paraId="37D07AE3" w14:textId="77777777" w:rsidR="005D3090" w:rsidRPr="00B01343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(dále jen jako „partner 2“) </w:t>
      </w:r>
    </w:p>
    <w:p w14:paraId="54071C99" w14:textId="77777777" w:rsidR="00865F31" w:rsidRPr="007760FC" w:rsidRDefault="00865F31" w:rsidP="007C613A">
      <w:pPr>
        <w:spacing w:after="0" w:line="360" w:lineRule="auto"/>
        <w:rPr>
          <w:rFonts w:cstheme="minorHAnsi"/>
          <w:bCs/>
          <w:sz w:val="22"/>
          <w:szCs w:val="22"/>
        </w:rPr>
      </w:pPr>
    </w:p>
    <w:p w14:paraId="2FE0F406" w14:textId="77777777" w:rsidR="00865F31" w:rsidRPr="007760FC" w:rsidRDefault="00865F31" w:rsidP="00865F31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14:paraId="63FE46DF" w14:textId="77777777" w:rsidR="000E0C7D" w:rsidRDefault="000E0C7D" w:rsidP="00865F31">
      <w:pPr>
        <w:spacing w:after="0" w:line="360" w:lineRule="auto"/>
        <w:rPr>
          <w:rFonts w:cstheme="minorHAnsi"/>
          <w:b/>
          <w:sz w:val="22"/>
          <w:szCs w:val="22"/>
        </w:rPr>
      </w:pPr>
    </w:p>
    <w:p w14:paraId="05FAB73F" w14:textId="77777777"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proofErr w:type="spellStart"/>
      <w:r w:rsidRPr="00B56B41">
        <w:rPr>
          <w:rFonts w:cstheme="minorHAnsi"/>
          <w:b/>
          <w:sz w:val="22"/>
          <w:szCs w:val="22"/>
        </w:rPr>
        <w:t>CertiCon</w:t>
      </w:r>
      <w:proofErr w:type="spellEnd"/>
      <w:r w:rsidRPr="00B56B41">
        <w:rPr>
          <w:rFonts w:cstheme="minorHAnsi"/>
          <w:b/>
          <w:sz w:val="22"/>
          <w:szCs w:val="22"/>
        </w:rPr>
        <w:t xml:space="preserve"> a.s.</w:t>
      </w:r>
    </w:p>
    <w:p w14:paraId="7E548F06" w14:textId="77777777"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sídlem: Evropská 2758/11, 160 00 Praha 6</w:t>
      </w:r>
    </w:p>
    <w:p w14:paraId="0CFFE0A7" w14:textId="77777777"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IČO: </w:t>
      </w:r>
      <w:r w:rsidR="00A84EC7" w:rsidRPr="007760FC">
        <w:rPr>
          <w:rFonts w:cstheme="minorHAnsi"/>
          <w:bCs/>
          <w:sz w:val="22"/>
          <w:szCs w:val="22"/>
        </w:rPr>
        <w:t>25083341</w:t>
      </w:r>
      <w:r w:rsidR="000E0C7D">
        <w:rPr>
          <w:rFonts w:cstheme="minorHAnsi"/>
          <w:bCs/>
          <w:sz w:val="22"/>
          <w:szCs w:val="22"/>
        </w:rPr>
        <w:t xml:space="preserve">, </w:t>
      </w:r>
      <w:r w:rsidRPr="007760FC">
        <w:rPr>
          <w:rFonts w:cstheme="minorHAnsi"/>
          <w:bCs/>
          <w:sz w:val="22"/>
          <w:szCs w:val="22"/>
        </w:rPr>
        <w:t>DIČ: CZ</w:t>
      </w:r>
      <w:r w:rsidR="00A84EC7" w:rsidRPr="007760FC">
        <w:rPr>
          <w:rFonts w:cstheme="minorHAnsi"/>
          <w:bCs/>
          <w:sz w:val="22"/>
          <w:szCs w:val="22"/>
        </w:rPr>
        <w:t>25083341</w:t>
      </w:r>
    </w:p>
    <w:p w14:paraId="4F5A29BA" w14:textId="4ECAA58D"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14:paraId="50FFB436" w14:textId="13D86788"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       </w:t>
      </w:r>
    </w:p>
    <w:p w14:paraId="5B3786A8" w14:textId="77777777"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(dále jen jako „partner</w:t>
      </w:r>
      <w:r w:rsidR="00A84EC7" w:rsidRPr="00B01343">
        <w:rPr>
          <w:rFonts w:cstheme="minorHAnsi"/>
          <w:bCs/>
          <w:sz w:val="22"/>
          <w:szCs w:val="22"/>
        </w:rPr>
        <w:t xml:space="preserve"> 3</w:t>
      </w:r>
      <w:r w:rsidRPr="00B01343">
        <w:rPr>
          <w:rFonts w:cstheme="minorHAnsi"/>
          <w:bCs/>
          <w:sz w:val="22"/>
          <w:szCs w:val="22"/>
        </w:rPr>
        <w:t xml:space="preserve">“) </w:t>
      </w:r>
    </w:p>
    <w:p w14:paraId="7C35B1CB" w14:textId="77777777" w:rsidR="00A84EC7" w:rsidRPr="007760FC" w:rsidRDefault="00A84EC7" w:rsidP="00A84EC7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14:paraId="7962EA3F" w14:textId="77777777" w:rsidR="00874AF6" w:rsidRDefault="00874AF6" w:rsidP="00725B51">
      <w:pPr>
        <w:spacing w:after="0" w:line="360" w:lineRule="auto"/>
        <w:rPr>
          <w:rFonts w:cstheme="minorHAnsi"/>
          <w:b/>
          <w:sz w:val="22"/>
          <w:szCs w:val="22"/>
        </w:rPr>
      </w:pPr>
    </w:p>
    <w:p w14:paraId="30E7DC6F" w14:textId="77777777" w:rsidR="00874AF6" w:rsidRDefault="00874AF6" w:rsidP="00725B51">
      <w:pPr>
        <w:spacing w:after="0" w:line="360" w:lineRule="auto"/>
        <w:rPr>
          <w:rFonts w:cstheme="minorHAnsi"/>
          <w:b/>
          <w:sz w:val="22"/>
          <w:szCs w:val="22"/>
        </w:rPr>
      </w:pPr>
    </w:p>
    <w:p w14:paraId="32F2C5FD" w14:textId="62C1690C" w:rsidR="00725B51" w:rsidRPr="00B01343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lastRenderedPageBreak/>
        <w:t>DEL</w:t>
      </w:r>
      <w:r w:rsidR="00021C78">
        <w:rPr>
          <w:rFonts w:cstheme="minorHAnsi"/>
          <w:b/>
          <w:sz w:val="22"/>
          <w:szCs w:val="22"/>
        </w:rPr>
        <w:t xml:space="preserve"> </w:t>
      </w:r>
      <w:r w:rsidRPr="00B56B41">
        <w:rPr>
          <w:rFonts w:cstheme="minorHAnsi"/>
          <w:b/>
          <w:sz w:val="22"/>
          <w:szCs w:val="22"/>
        </w:rPr>
        <w:t>a.s.</w:t>
      </w:r>
    </w:p>
    <w:p w14:paraId="26A23D86" w14:textId="77777777" w:rsidR="00725B51" w:rsidRPr="00B01343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sídlem: Biskupský dvůr 1146/7, Nové Město, 110 00 Praha 1</w:t>
      </w:r>
    </w:p>
    <w:p w14:paraId="391F0383" w14:textId="77777777" w:rsidR="00725B51" w:rsidRPr="007760FC" w:rsidRDefault="00E76C83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IČ: </w:t>
      </w:r>
      <w:r w:rsidRPr="00E76C83">
        <w:rPr>
          <w:rFonts w:cstheme="minorHAnsi"/>
          <w:bCs/>
          <w:sz w:val="22"/>
          <w:szCs w:val="22"/>
        </w:rPr>
        <w:t>08962669, DI</w:t>
      </w:r>
      <w:r>
        <w:rPr>
          <w:rFonts w:cstheme="minorHAnsi"/>
          <w:bCs/>
          <w:sz w:val="22"/>
          <w:szCs w:val="22"/>
        </w:rPr>
        <w:t>Č</w:t>
      </w:r>
      <w:r w:rsidRPr="00E76C83">
        <w:rPr>
          <w:rFonts w:cstheme="minorHAnsi"/>
          <w:bCs/>
          <w:sz w:val="22"/>
          <w:szCs w:val="22"/>
        </w:rPr>
        <w:t>: CZ08962669</w:t>
      </w:r>
    </w:p>
    <w:p w14:paraId="75D69D84" w14:textId="70089862" w:rsidR="00725B51" w:rsidRPr="007760FC" w:rsidRDefault="00725B51" w:rsidP="00725B51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14:paraId="4565C47E" w14:textId="14CAC87D" w:rsidR="00725B51" w:rsidRPr="007760FC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14:paraId="2FB5730C" w14:textId="0A27E1C6" w:rsidR="00725B51" w:rsidRPr="00B01343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(dále jen jako „partner 4“) </w:t>
      </w:r>
    </w:p>
    <w:p w14:paraId="5F0B5B24" w14:textId="77777777" w:rsidR="00A84EC7" w:rsidRPr="007760FC" w:rsidRDefault="00A84EC7" w:rsidP="00A84EC7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14:paraId="51B44E5E" w14:textId="77777777" w:rsidR="00A84EC7" w:rsidRPr="00B01343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ŠKODA AUTO a.s.</w:t>
      </w:r>
    </w:p>
    <w:p w14:paraId="0D2F4145" w14:textId="77777777" w:rsidR="00A84EC7" w:rsidRPr="0001601A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sídlem: </w:t>
      </w:r>
      <w:r w:rsidR="000221BB" w:rsidRPr="00B01343">
        <w:rPr>
          <w:rFonts w:cstheme="minorHAnsi"/>
          <w:bCs/>
          <w:sz w:val="22"/>
          <w:szCs w:val="22"/>
        </w:rPr>
        <w:t>t</w:t>
      </w:r>
      <w:r w:rsidRPr="00B01343">
        <w:rPr>
          <w:rFonts w:cstheme="minorHAnsi"/>
          <w:bCs/>
          <w:sz w:val="22"/>
          <w:szCs w:val="22"/>
        </w:rPr>
        <w:t>ř. Václava Klementa 869, Mladá Boleslav II, 293 01 Mladá Boleslav</w:t>
      </w:r>
    </w:p>
    <w:p w14:paraId="68E7B4BA" w14:textId="77777777" w:rsidR="00A84EC7" w:rsidRPr="007760FC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IČO: 00177041</w:t>
      </w:r>
      <w:r w:rsidR="000E0C7D">
        <w:rPr>
          <w:rFonts w:cstheme="minorHAnsi"/>
          <w:bCs/>
          <w:sz w:val="22"/>
          <w:szCs w:val="22"/>
        </w:rPr>
        <w:t xml:space="preserve">, </w:t>
      </w:r>
      <w:r w:rsidRPr="007760FC">
        <w:rPr>
          <w:rFonts w:cstheme="minorHAnsi"/>
          <w:bCs/>
          <w:sz w:val="22"/>
          <w:szCs w:val="22"/>
        </w:rPr>
        <w:t>DIČ: CZ00177041</w:t>
      </w:r>
    </w:p>
    <w:p w14:paraId="1C0D3A69" w14:textId="427A11A4" w:rsidR="00A84EC7" w:rsidRPr="007760FC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14:paraId="3DA03D01" w14:textId="05B227C3" w:rsidR="00E84624" w:rsidRDefault="00A84EC7" w:rsidP="002E10AE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14:paraId="1EAC17D8" w14:textId="77777777" w:rsidR="002E10AE" w:rsidRPr="007760FC" w:rsidRDefault="002E10AE" w:rsidP="002E10AE">
      <w:pPr>
        <w:spacing w:after="0" w:line="360" w:lineRule="auto"/>
        <w:rPr>
          <w:rFonts w:cstheme="minorHAnsi"/>
          <w:bCs/>
          <w:sz w:val="22"/>
          <w:szCs w:val="22"/>
        </w:rPr>
      </w:pPr>
    </w:p>
    <w:p w14:paraId="100E7002" w14:textId="0CB43735" w:rsidR="00A84EC7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(dále jen jako „partner </w:t>
      </w:r>
      <w:r w:rsidR="00F219CF" w:rsidRPr="00B01343">
        <w:rPr>
          <w:rFonts w:cstheme="minorHAnsi"/>
          <w:bCs/>
          <w:sz w:val="22"/>
          <w:szCs w:val="22"/>
        </w:rPr>
        <w:t>5</w:t>
      </w:r>
      <w:r w:rsidRPr="00B01343">
        <w:rPr>
          <w:rFonts w:cstheme="minorHAnsi"/>
          <w:bCs/>
          <w:sz w:val="22"/>
          <w:szCs w:val="22"/>
        </w:rPr>
        <w:t xml:space="preserve">“) </w:t>
      </w:r>
    </w:p>
    <w:p w14:paraId="14EBB347" w14:textId="77777777" w:rsidR="00FE545C" w:rsidRDefault="00FE545C" w:rsidP="00927517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a</w:t>
      </w:r>
    </w:p>
    <w:p w14:paraId="18E69348" w14:textId="77777777" w:rsidR="00FE545C" w:rsidRPr="00927517" w:rsidRDefault="00FE545C" w:rsidP="00927517">
      <w:pPr>
        <w:spacing w:after="0" w:line="360" w:lineRule="auto"/>
        <w:jc w:val="left"/>
        <w:rPr>
          <w:rFonts w:cstheme="minorHAnsi"/>
          <w:b/>
          <w:bCs/>
          <w:sz w:val="22"/>
          <w:szCs w:val="22"/>
        </w:rPr>
      </w:pPr>
      <w:r w:rsidRPr="00927517">
        <w:rPr>
          <w:rFonts w:cstheme="minorHAnsi"/>
          <w:b/>
          <w:bCs/>
          <w:sz w:val="22"/>
          <w:szCs w:val="22"/>
        </w:rPr>
        <w:t>Valeo Autoklimatizace k.s.</w:t>
      </w:r>
    </w:p>
    <w:p w14:paraId="60ACFC4F" w14:textId="77777777"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sídlem:</w:t>
      </w:r>
      <w:r w:rsidR="000E0C7D">
        <w:rPr>
          <w:rFonts w:cstheme="minorHAnsi"/>
          <w:bCs/>
          <w:sz w:val="22"/>
          <w:szCs w:val="22"/>
        </w:rPr>
        <w:t xml:space="preserve"> </w:t>
      </w:r>
      <w:proofErr w:type="spellStart"/>
      <w:r w:rsidR="000E0C7D" w:rsidRPr="000E0C7D">
        <w:rPr>
          <w:rFonts w:cstheme="minorHAnsi"/>
          <w:bCs/>
          <w:sz w:val="22"/>
          <w:szCs w:val="22"/>
        </w:rPr>
        <w:t>Kuštova</w:t>
      </w:r>
      <w:proofErr w:type="spellEnd"/>
      <w:r w:rsidR="000E0C7D" w:rsidRPr="000E0C7D">
        <w:rPr>
          <w:rFonts w:cstheme="minorHAnsi"/>
          <w:bCs/>
          <w:sz w:val="22"/>
          <w:szCs w:val="22"/>
        </w:rPr>
        <w:t xml:space="preserve"> 2596, 269 01 Rakovník II</w:t>
      </w:r>
    </w:p>
    <w:p w14:paraId="675843A8" w14:textId="77777777"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IČO: </w:t>
      </w:r>
      <w:r w:rsidRPr="00FE545C">
        <w:rPr>
          <w:rFonts w:cstheme="minorHAnsi"/>
          <w:bCs/>
          <w:sz w:val="22"/>
          <w:szCs w:val="22"/>
        </w:rPr>
        <w:t>49823001</w:t>
      </w:r>
      <w:r w:rsidR="000E0C7D">
        <w:rPr>
          <w:rFonts w:cstheme="minorHAnsi"/>
          <w:bCs/>
          <w:sz w:val="22"/>
          <w:szCs w:val="22"/>
        </w:rPr>
        <w:t xml:space="preserve">, </w:t>
      </w:r>
      <w:r>
        <w:rPr>
          <w:rFonts w:cstheme="minorHAnsi"/>
          <w:bCs/>
          <w:sz w:val="22"/>
          <w:szCs w:val="22"/>
        </w:rPr>
        <w:t>DIČ:</w:t>
      </w:r>
      <w:r w:rsidR="000E0C7D">
        <w:rPr>
          <w:rFonts w:cstheme="minorHAnsi"/>
          <w:bCs/>
          <w:sz w:val="22"/>
          <w:szCs w:val="22"/>
        </w:rPr>
        <w:t xml:space="preserve"> </w:t>
      </w:r>
      <w:r w:rsidR="000E0C7D" w:rsidRPr="000E0C7D">
        <w:rPr>
          <w:rFonts w:cstheme="minorHAnsi"/>
          <w:bCs/>
          <w:sz w:val="22"/>
          <w:szCs w:val="22"/>
        </w:rPr>
        <w:t>CZ49823001</w:t>
      </w:r>
    </w:p>
    <w:p w14:paraId="40285F85" w14:textId="4B1B6F31"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zastoupena:</w:t>
      </w:r>
      <w:r w:rsidR="000E0C7D">
        <w:rPr>
          <w:rFonts w:cstheme="minorHAnsi"/>
          <w:bCs/>
          <w:sz w:val="22"/>
          <w:szCs w:val="22"/>
        </w:rPr>
        <w:t xml:space="preserve"> </w:t>
      </w:r>
    </w:p>
    <w:p w14:paraId="67E542D6" w14:textId="76858DB4"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kontaktní osoba:</w:t>
      </w:r>
      <w:r w:rsidR="000E0C7D">
        <w:rPr>
          <w:rFonts w:cstheme="minorHAnsi"/>
          <w:bCs/>
          <w:sz w:val="22"/>
          <w:szCs w:val="22"/>
        </w:rPr>
        <w:t xml:space="preserve"> </w:t>
      </w:r>
    </w:p>
    <w:p w14:paraId="64402CDF" w14:textId="189C347A"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(dále jen jako „partner 6“)</w:t>
      </w:r>
    </w:p>
    <w:p w14:paraId="0D066066" w14:textId="77777777" w:rsidR="006220A0" w:rsidRPr="007760FC" w:rsidRDefault="006220A0" w:rsidP="007C613A">
      <w:pPr>
        <w:spacing w:after="0" w:line="360" w:lineRule="auto"/>
        <w:rPr>
          <w:rFonts w:cstheme="minorHAnsi"/>
          <w:sz w:val="22"/>
          <w:szCs w:val="22"/>
        </w:rPr>
      </w:pPr>
    </w:p>
    <w:p w14:paraId="48ACE66C" w14:textId="77777777" w:rsidR="006B0F90" w:rsidRPr="007760FC" w:rsidRDefault="009A3D74" w:rsidP="007C613A">
      <w:pPr>
        <w:spacing w:after="0" w:line="360" w:lineRule="auto"/>
        <w:rPr>
          <w:rFonts w:cstheme="minorHAnsi"/>
          <w:sz w:val="22"/>
          <w:szCs w:val="22"/>
        </w:rPr>
      </w:pPr>
      <w:r w:rsidRPr="007760FC">
        <w:rPr>
          <w:rFonts w:cstheme="minorHAnsi"/>
          <w:sz w:val="22"/>
          <w:szCs w:val="22"/>
        </w:rPr>
        <w:t>(</w:t>
      </w:r>
      <w:r w:rsidR="006B0F90" w:rsidRPr="007760FC">
        <w:rPr>
          <w:rFonts w:cstheme="minorHAnsi"/>
          <w:sz w:val="22"/>
          <w:szCs w:val="22"/>
        </w:rPr>
        <w:t xml:space="preserve">společně </w:t>
      </w:r>
      <w:r w:rsidR="0002519A" w:rsidRPr="007760FC">
        <w:rPr>
          <w:rFonts w:cstheme="minorHAnsi"/>
          <w:sz w:val="22"/>
          <w:szCs w:val="22"/>
        </w:rPr>
        <w:t>jen jako</w:t>
      </w:r>
      <w:r w:rsidR="006B0F90" w:rsidRPr="007760FC">
        <w:rPr>
          <w:rFonts w:cstheme="minorHAnsi"/>
          <w:sz w:val="22"/>
          <w:szCs w:val="22"/>
        </w:rPr>
        <w:t xml:space="preserve"> „</w:t>
      </w:r>
      <w:r w:rsidR="00E050AB" w:rsidRPr="007760FC">
        <w:rPr>
          <w:rFonts w:cstheme="minorHAnsi"/>
          <w:sz w:val="22"/>
          <w:szCs w:val="22"/>
        </w:rPr>
        <w:t>partneři</w:t>
      </w:r>
      <w:r w:rsidR="0002519A" w:rsidRPr="007760FC">
        <w:rPr>
          <w:rFonts w:cstheme="minorHAnsi"/>
          <w:sz w:val="22"/>
          <w:szCs w:val="22"/>
        </w:rPr>
        <w:t>“)</w:t>
      </w:r>
    </w:p>
    <w:p w14:paraId="2C108E02" w14:textId="598710EF" w:rsidR="00874AF6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2DA17678" w14:textId="77777777" w:rsidR="00874AF6" w:rsidRDefault="00874AF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84D5372" w14:textId="77777777" w:rsidR="00E050AB" w:rsidRPr="009B3E7E" w:rsidRDefault="00E050AB" w:rsidP="007C613A">
      <w:pPr>
        <w:spacing w:after="0" w:line="360" w:lineRule="auto"/>
        <w:rPr>
          <w:sz w:val="22"/>
          <w:szCs w:val="22"/>
        </w:rPr>
      </w:pPr>
    </w:p>
    <w:p w14:paraId="14F60FCF" w14:textId="77777777" w:rsidR="00E12E68" w:rsidRPr="009B3E7E" w:rsidRDefault="00E12E68" w:rsidP="00E12E68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  <w:t xml:space="preserve">Předmět </w:t>
      </w:r>
      <w:r>
        <w:rPr>
          <w:sz w:val="22"/>
          <w:szCs w:val="22"/>
        </w:rPr>
        <w:t>dodatku</w:t>
      </w:r>
    </w:p>
    <w:p w14:paraId="3EC93591" w14:textId="4DE6B6A2" w:rsidR="00E12E68" w:rsidRPr="00692721" w:rsidRDefault="00E12E68" w:rsidP="00E12E68">
      <w:pPr>
        <w:pStyle w:val="Odstavecseseznamem"/>
        <w:numPr>
          <w:ilvl w:val="0"/>
          <w:numId w:val="38"/>
        </w:numPr>
        <w:ind w:left="425" w:hanging="425"/>
        <w:rPr>
          <w:sz w:val="22"/>
          <w:szCs w:val="22"/>
        </w:rPr>
      </w:pPr>
      <w:r w:rsidRPr="004B6955">
        <w:rPr>
          <w:sz w:val="22"/>
          <w:szCs w:val="22"/>
        </w:rPr>
        <w:t xml:space="preserve">Předmětem tohoto dodatku je provedení změn vyplývajících z Dodatku č. 3 ke Smlouvě o účasti na řešení projektu Národní centrum kompetence Kybernetika a umělá inteligence TN01000024, Dodatku ke Smlouvě o poskytnutí podpory mezi hlavním příjemcem a poskytovatelem ze dne </w:t>
      </w:r>
      <w:r w:rsidR="001E2512">
        <w:rPr>
          <w:sz w:val="22"/>
          <w:szCs w:val="22"/>
        </w:rPr>
        <w:t>6.1.2021</w:t>
      </w:r>
      <w:r w:rsidRPr="004B6955">
        <w:rPr>
          <w:sz w:val="22"/>
          <w:szCs w:val="22"/>
        </w:rPr>
        <w:t xml:space="preserve"> a změn odsouhlasených poskytovatelem v Oznámení o výsledku změnového řízení ze dne 3. 12. 2020.</w:t>
      </w:r>
    </w:p>
    <w:p w14:paraId="49058536" w14:textId="77777777" w:rsidR="00BE1A4C" w:rsidRPr="006542F5" w:rsidRDefault="00BE1A4C" w:rsidP="00BE1A4C">
      <w:pPr>
        <w:pStyle w:val="Odstavecseseznamem"/>
        <w:widowControl w:val="0"/>
        <w:numPr>
          <w:ilvl w:val="0"/>
          <w:numId w:val="38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Předmětem tohoto dodatku je pak konkrétně přiložení Přílohy č. 1 tohoto dodatku: </w:t>
      </w:r>
      <w:r w:rsidRPr="0043032A">
        <w:rPr>
          <w:sz w:val="22"/>
          <w:szCs w:val="22"/>
        </w:rPr>
        <w:t>Podrobný popis aktivit Dílčího projektu, včetně příspěvků smluvních stran pro realizaci aktivit Dílčího projektu</w:t>
      </w:r>
      <w:r>
        <w:rPr>
          <w:sz w:val="22"/>
          <w:szCs w:val="22"/>
        </w:rPr>
        <w:t xml:space="preserve"> v roce 2021, </w:t>
      </w:r>
      <w:r w:rsidRPr="006542F5">
        <w:rPr>
          <w:sz w:val="22"/>
          <w:szCs w:val="22"/>
        </w:rPr>
        <w:t>která se stává Přílohou č. 2 Smlouvy</w:t>
      </w:r>
      <w:r>
        <w:rPr>
          <w:sz w:val="22"/>
          <w:szCs w:val="22"/>
        </w:rPr>
        <w:t xml:space="preserve">. </w:t>
      </w:r>
    </w:p>
    <w:p w14:paraId="7A682A45" w14:textId="77777777" w:rsidR="00E12E68" w:rsidRPr="009B3E7E" w:rsidRDefault="00E12E68" w:rsidP="00E12E68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</w:t>
      </w:r>
      <w:r w:rsidRPr="009B3E7E">
        <w:rPr>
          <w:sz w:val="22"/>
          <w:szCs w:val="22"/>
        </w:rPr>
        <w:br/>
        <w:t>Závěrečná ustanovení</w:t>
      </w:r>
    </w:p>
    <w:p w14:paraId="092A98BF" w14:textId="36F630E6" w:rsidR="00E12E68" w:rsidRDefault="00E12E68" w:rsidP="00E12E68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Ostatní ustanovení </w:t>
      </w:r>
      <w:r>
        <w:rPr>
          <w:sz w:val="22"/>
          <w:szCs w:val="22"/>
        </w:rPr>
        <w:t>s</w:t>
      </w:r>
      <w:r w:rsidRPr="00B300AC">
        <w:rPr>
          <w:sz w:val="22"/>
          <w:szCs w:val="22"/>
        </w:rPr>
        <w:t>mlouvy zůstávají nezměněna.</w:t>
      </w:r>
    </w:p>
    <w:p w14:paraId="42329EA5" w14:textId="633713E3" w:rsidR="00E12E68" w:rsidRDefault="00E12E68" w:rsidP="00E12E68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Dodatek se vyhotovuje </w:t>
      </w:r>
      <w:proofErr w:type="gramStart"/>
      <w:r w:rsidRPr="00B300AC">
        <w:rPr>
          <w:sz w:val="22"/>
          <w:szCs w:val="22"/>
        </w:rPr>
        <w:t>v</w:t>
      </w:r>
      <w:r w:rsidR="0063185B">
        <w:rPr>
          <w:sz w:val="22"/>
          <w:szCs w:val="22"/>
        </w:rPr>
        <w:t>  11</w:t>
      </w:r>
      <w:proofErr w:type="gramEnd"/>
      <w:r w:rsidRPr="00B300AC">
        <w:rPr>
          <w:sz w:val="22"/>
          <w:szCs w:val="22"/>
        </w:rPr>
        <w:t xml:space="preserve"> stejnopisech, přičemž každá ze stran obdrží po jednom stejnopisu, včetně příloh</w:t>
      </w:r>
      <w:r w:rsidR="0063185B">
        <w:rPr>
          <w:sz w:val="22"/>
          <w:szCs w:val="22"/>
        </w:rPr>
        <w:t xml:space="preserve"> s výjimkou VUT, které obdrží dvě vyhotovení</w:t>
      </w:r>
      <w:r w:rsidRPr="00B300AC">
        <w:rPr>
          <w:sz w:val="22"/>
          <w:szCs w:val="22"/>
        </w:rPr>
        <w:t>. Každý stejnopis má platnost originálu.</w:t>
      </w:r>
    </w:p>
    <w:p w14:paraId="2AFCEFD1" w14:textId="77777777" w:rsidR="00E12E68" w:rsidRDefault="00E12E68" w:rsidP="00E12E68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Smluvní strany prohlašují, že si </w:t>
      </w:r>
      <w:r>
        <w:rPr>
          <w:sz w:val="22"/>
          <w:szCs w:val="22"/>
        </w:rPr>
        <w:t>dodatek</w:t>
      </w:r>
      <w:r w:rsidRPr="00B300AC">
        <w:rPr>
          <w:sz w:val="22"/>
          <w:szCs w:val="22"/>
        </w:rPr>
        <w:t xml:space="preserve"> přečetly, s jeho obsahem souhlasí a že byl sepsána na základě jejich pravé a svobodné vůle, prosté omylu, a na důkaz toho připojují své podpisy.</w:t>
      </w:r>
    </w:p>
    <w:p w14:paraId="4488F087" w14:textId="3B9D9F63" w:rsidR="00E12E68" w:rsidRPr="00114464" w:rsidRDefault="00E12E68" w:rsidP="00E12E68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Nedílnou součástí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je Příloha č. 1: </w:t>
      </w:r>
      <w:r>
        <w:rPr>
          <w:sz w:val="22"/>
          <w:szCs w:val="22"/>
        </w:rPr>
        <w:t>Podrobný popis aktivit Dílčího projektu</w:t>
      </w:r>
      <w:r>
        <w:rPr>
          <w:rStyle w:val="Odkaznakoment"/>
        </w:rPr>
        <w:t>,</w:t>
      </w:r>
      <w:r>
        <w:rPr>
          <w:sz w:val="22"/>
          <w:szCs w:val="22"/>
        </w:rPr>
        <w:t xml:space="preserve"> přiložená v souvislosti se změnami dle čl. I.  odst. 1 tohoto dodatku, která se stává Přílohou č. 2 smlouvy.</w:t>
      </w:r>
    </w:p>
    <w:p w14:paraId="358294CB" w14:textId="330BBCE6" w:rsidR="00E12E68" w:rsidRPr="00E12E68" w:rsidRDefault="00E12E68" w:rsidP="00E12E68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Smluvní strany se dohodly že účinnost tohoto </w:t>
      </w:r>
      <w:r>
        <w:rPr>
          <w:sz w:val="22"/>
          <w:szCs w:val="22"/>
        </w:rPr>
        <w:t>d</w:t>
      </w:r>
      <w:r w:rsidRPr="00B300AC">
        <w:rPr>
          <w:sz w:val="22"/>
          <w:szCs w:val="22"/>
        </w:rPr>
        <w:t xml:space="preserve">odatku nastává okamžikem uveřejnění tohoto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dle zákona č. 340/2015 Sb., </w:t>
      </w:r>
      <w:r w:rsidR="00BE1A4C">
        <w:rPr>
          <w:sz w:val="22"/>
          <w:szCs w:val="22"/>
        </w:rPr>
        <w:t>v</w:t>
      </w:r>
      <w:r w:rsidRPr="00B300AC">
        <w:rPr>
          <w:sz w:val="22"/>
          <w:szCs w:val="22"/>
        </w:rPr>
        <w:t xml:space="preserve"> registru smluv.</w:t>
      </w:r>
    </w:p>
    <w:p w14:paraId="6D92FD85" w14:textId="77777777" w:rsidR="00E12E68" w:rsidRPr="00692721" w:rsidRDefault="00E12E68" w:rsidP="00E12E68">
      <w:pPr>
        <w:widowControl w:val="0"/>
        <w:rPr>
          <w:sz w:val="22"/>
          <w:szCs w:val="22"/>
        </w:rPr>
      </w:pPr>
    </w:p>
    <w:p w14:paraId="62BD7F2B" w14:textId="629465C7" w:rsidR="00555ED4" w:rsidRDefault="00555ED4" w:rsidP="00E12E68">
      <w:pPr>
        <w:widowControl w:val="0"/>
        <w:rPr>
          <w:sz w:val="22"/>
          <w:szCs w:val="22"/>
        </w:rPr>
      </w:pPr>
    </w:p>
    <w:p w14:paraId="72115D21" w14:textId="1F2EB307" w:rsidR="00E12E68" w:rsidRDefault="00E12E68" w:rsidP="00E12E68">
      <w:pPr>
        <w:widowControl w:val="0"/>
        <w:rPr>
          <w:sz w:val="22"/>
          <w:szCs w:val="22"/>
        </w:rPr>
      </w:pPr>
    </w:p>
    <w:p w14:paraId="5D96C6B8" w14:textId="3B95E591" w:rsidR="00874AF6" w:rsidRDefault="00874AF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094BCD4" w14:textId="77777777" w:rsidR="00E12E68" w:rsidRPr="00E12E68" w:rsidRDefault="00E12E68" w:rsidP="00E12E68">
      <w:pPr>
        <w:widowControl w:val="0"/>
        <w:rPr>
          <w:sz w:val="22"/>
          <w:szCs w:val="22"/>
        </w:rPr>
      </w:pPr>
    </w:p>
    <w:p w14:paraId="14D5D1DA" w14:textId="1BCB05D1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42F25D75" w14:textId="77777777" w:rsidR="001E2512" w:rsidRPr="00555ED4" w:rsidRDefault="001E2512" w:rsidP="00261706">
      <w:pPr>
        <w:rPr>
          <w:sz w:val="22"/>
          <w:szCs w:val="22"/>
        </w:rPr>
      </w:pPr>
    </w:p>
    <w:p w14:paraId="7CE295A1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1B934AC2" w14:textId="77777777" w:rsidR="00261706" w:rsidRDefault="00261706" w:rsidP="00261706">
      <w:pPr>
        <w:rPr>
          <w:sz w:val="22"/>
          <w:szCs w:val="22"/>
        </w:rPr>
      </w:pPr>
    </w:p>
    <w:p w14:paraId="7CA7C552" w14:textId="77777777" w:rsidR="00D45331" w:rsidRPr="00A53946" w:rsidRDefault="00D45331" w:rsidP="00261706">
      <w:pPr>
        <w:rPr>
          <w:sz w:val="22"/>
          <w:szCs w:val="22"/>
        </w:rPr>
      </w:pPr>
    </w:p>
    <w:p w14:paraId="4B49DA9E" w14:textId="77777777" w:rsidR="00261706" w:rsidRDefault="00261706" w:rsidP="00261706">
      <w:pPr>
        <w:rPr>
          <w:sz w:val="22"/>
          <w:szCs w:val="22"/>
        </w:rPr>
      </w:pPr>
    </w:p>
    <w:p w14:paraId="6B54B4BD" w14:textId="77777777" w:rsidR="00261706" w:rsidRPr="00D52DEA" w:rsidRDefault="00D45331" w:rsidP="00261706">
      <w:pPr>
        <w:jc w:val="left"/>
        <w:rPr>
          <w:sz w:val="22"/>
          <w:szCs w:val="22"/>
        </w:rPr>
      </w:pPr>
      <w:r>
        <w:rPr>
          <w:sz w:val="22"/>
          <w:szCs w:val="22"/>
        </w:rPr>
        <w:t>V Praze</w:t>
      </w:r>
      <w:r w:rsidR="00261706" w:rsidRPr="00D52DEA">
        <w:rPr>
          <w:sz w:val="22"/>
          <w:szCs w:val="22"/>
        </w:rPr>
        <w:t xml:space="preserve"> dne ……………</w:t>
      </w:r>
      <w:proofErr w:type="gramStart"/>
      <w:r w:rsidR="00261706" w:rsidRPr="00D52DEA">
        <w:rPr>
          <w:sz w:val="22"/>
          <w:szCs w:val="22"/>
        </w:rPr>
        <w:t>…….</w:t>
      </w:r>
      <w:proofErr w:type="gramEnd"/>
      <w:r w:rsidR="00261706" w:rsidRPr="00D52DEA">
        <w:rPr>
          <w:sz w:val="22"/>
          <w:szCs w:val="22"/>
        </w:rPr>
        <w:t>.</w:t>
      </w:r>
    </w:p>
    <w:p w14:paraId="2BA6B298" w14:textId="77777777" w:rsidR="00261706" w:rsidRPr="00D52DEA" w:rsidRDefault="00261706" w:rsidP="00D45331">
      <w:pPr>
        <w:rPr>
          <w:sz w:val="22"/>
          <w:szCs w:val="22"/>
        </w:rPr>
      </w:pPr>
    </w:p>
    <w:p w14:paraId="351E357B" w14:textId="77777777" w:rsidR="00261706" w:rsidRDefault="00261706" w:rsidP="00D45331">
      <w:pPr>
        <w:rPr>
          <w:sz w:val="22"/>
          <w:szCs w:val="22"/>
        </w:rPr>
      </w:pPr>
    </w:p>
    <w:p w14:paraId="62F6755D" w14:textId="77777777" w:rsidR="00D45331" w:rsidRDefault="00D45331" w:rsidP="00D45331">
      <w:pPr>
        <w:rPr>
          <w:sz w:val="22"/>
          <w:szCs w:val="22"/>
        </w:rPr>
      </w:pPr>
    </w:p>
    <w:p w14:paraId="24016E24" w14:textId="77777777" w:rsidR="00D45331" w:rsidRPr="00D52DEA" w:rsidRDefault="00D45331" w:rsidP="00D45331">
      <w:pPr>
        <w:rPr>
          <w:sz w:val="22"/>
          <w:szCs w:val="22"/>
        </w:rPr>
      </w:pPr>
    </w:p>
    <w:p w14:paraId="65EB307F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29AD30D7" w14:textId="77777777" w:rsidR="00261706" w:rsidRDefault="00D45331" w:rsidP="00D45331">
      <w:pPr>
        <w:spacing w:after="200" w:line="276" w:lineRule="auto"/>
        <w:jc w:val="left"/>
        <w:rPr>
          <w:sz w:val="22"/>
          <w:szCs w:val="22"/>
        </w:rPr>
      </w:pPr>
      <w:r w:rsidRPr="00D45331">
        <w:rPr>
          <w:sz w:val="22"/>
          <w:szCs w:val="22"/>
        </w:rPr>
        <w:t>za hlavního příjemce</w:t>
      </w:r>
    </w:p>
    <w:p w14:paraId="7437603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B736CC9" w14:textId="77777777" w:rsidR="00555ED4" w:rsidRDefault="00555ED4" w:rsidP="0068082B">
      <w:pPr>
        <w:rPr>
          <w:sz w:val="22"/>
          <w:szCs w:val="22"/>
        </w:rPr>
      </w:pPr>
    </w:p>
    <w:p w14:paraId="72C20128" w14:textId="77777777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1F18DA16" w14:textId="77777777" w:rsidR="00261706" w:rsidRDefault="00261706" w:rsidP="00261706">
      <w:pPr>
        <w:rPr>
          <w:sz w:val="22"/>
          <w:szCs w:val="22"/>
        </w:rPr>
      </w:pPr>
    </w:p>
    <w:p w14:paraId="17732F39" w14:textId="77777777" w:rsidR="00D45331" w:rsidRDefault="00D45331" w:rsidP="00261706">
      <w:pPr>
        <w:rPr>
          <w:sz w:val="22"/>
          <w:szCs w:val="22"/>
        </w:rPr>
      </w:pPr>
    </w:p>
    <w:p w14:paraId="38E75E25" w14:textId="77777777" w:rsidR="00D45331" w:rsidRDefault="00D45331" w:rsidP="00261706">
      <w:pPr>
        <w:rPr>
          <w:sz w:val="22"/>
          <w:szCs w:val="22"/>
        </w:rPr>
      </w:pPr>
    </w:p>
    <w:p w14:paraId="1F139360" w14:textId="77777777" w:rsidR="00D45331" w:rsidRPr="002E6524" w:rsidRDefault="00D45331" w:rsidP="00261706">
      <w:pPr>
        <w:rPr>
          <w:sz w:val="22"/>
          <w:szCs w:val="22"/>
        </w:rPr>
      </w:pPr>
    </w:p>
    <w:p w14:paraId="4D098CDC" w14:textId="77777777"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</w:t>
      </w:r>
      <w:r w:rsidR="00B56B41">
        <w:rPr>
          <w:sz w:val="22"/>
          <w:szCs w:val="22"/>
        </w:rPr>
        <w:t>Brně</w:t>
      </w:r>
      <w:r w:rsidRPr="00D52DEA">
        <w:rPr>
          <w:sz w:val="22"/>
          <w:szCs w:val="22"/>
        </w:rPr>
        <w:t xml:space="preserve">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026DBC9A" w14:textId="77777777" w:rsidR="00261706" w:rsidRPr="00D52DEA" w:rsidRDefault="00261706" w:rsidP="00D45331">
      <w:pPr>
        <w:rPr>
          <w:sz w:val="22"/>
          <w:szCs w:val="22"/>
        </w:rPr>
      </w:pPr>
    </w:p>
    <w:p w14:paraId="46E909E8" w14:textId="77777777" w:rsidR="00261706" w:rsidRPr="00D52DEA" w:rsidRDefault="00261706" w:rsidP="00D45331">
      <w:pPr>
        <w:rPr>
          <w:sz w:val="22"/>
          <w:szCs w:val="22"/>
        </w:rPr>
      </w:pPr>
    </w:p>
    <w:p w14:paraId="752DD854" w14:textId="77777777" w:rsidR="00261706" w:rsidRDefault="00261706" w:rsidP="00D45331">
      <w:pPr>
        <w:rPr>
          <w:sz w:val="22"/>
          <w:szCs w:val="22"/>
        </w:rPr>
      </w:pPr>
    </w:p>
    <w:p w14:paraId="7AD1178E" w14:textId="77777777" w:rsidR="00D45331" w:rsidRPr="00D52DEA" w:rsidRDefault="00D45331" w:rsidP="00D45331">
      <w:pPr>
        <w:rPr>
          <w:sz w:val="22"/>
          <w:szCs w:val="22"/>
        </w:rPr>
      </w:pPr>
    </w:p>
    <w:p w14:paraId="4281AB55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44E086E2" w14:textId="77777777" w:rsidR="009E2CD4" w:rsidRDefault="00261706" w:rsidP="009E2CD4">
      <w:pPr>
        <w:spacing w:after="200" w:line="276" w:lineRule="auto"/>
        <w:jc w:val="left"/>
        <w:rPr>
          <w:sz w:val="22"/>
          <w:szCs w:val="22"/>
        </w:rPr>
      </w:pPr>
      <w:r w:rsidRPr="00D52DEA">
        <w:rPr>
          <w:sz w:val="22"/>
          <w:szCs w:val="22"/>
        </w:rPr>
        <w:t>za příjemce 1</w:t>
      </w:r>
    </w:p>
    <w:p w14:paraId="74A35A8C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39D5B3E2" w14:textId="77777777" w:rsidR="00555ED4" w:rsidRDefault="00555ED4" w:rsidP="00F219CF">
      <w:pPr>
        <w:rPr>
          <w:sz w:val="22"/>
          <w:szCs w:val="22"/>
        </w:rPr>
      </w:pPr>
    </w:p>
    <w:p w14:paraId="17B3507F" w14:textId="77777777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15BA23B" w14:textId="77777777" w:rsidR="00F219CF" w:rsidRDefault="00F219CF" w:rsidP="00F219CF">
      <w:pPr>
        <w:rPr>
          <w:sz w:val="22"/>
          <w:szCs w:val="22"/>
        </w:rPr>
      </w:pPr>
    </w:p>
    <w:p w14:paraId="536B7325" w14:textId="77777777" w:rsidR="00D45331" w:rsidRDefault="00D45331" w:rsidP="00F219CF">
      <w:pPr>
        <w:rPr>
          <w:sz w:val="22"/>
          <w:szCs w:val="22"/>
        </w:rPr>
      </w:pPr>
    </w:p>
    <w:p w14:paraId="5C2D37BE" w14:textId="77777777" w:rsidR="00D45331" w:rsidRDefault="00D45331" w:rsidP="00F219CF">
      <w:pPr>
        <w:rPr>
          <w:sz w:val="22"/>
          <w:szCs w:val="22"/>
        </w:rPr>
      </w:pPr>
    </w:p>
    <w:p w14:paraId="4DC0640A" w14:textId="77777777" w:rsidR="00D45331" w:rsidRPr="002E6524" w:rsidRDefault="00D45331" w:rsidP="00F219CF">
      <w:pPr>
        <w:rPr>
          <w:sz w:val="22"/>
          <w:szCs w:val="22"/>
        </w:rPr>
      </w:pPr>
    </w:p>
    <w:p w14:paraId="68CAC2AD" w14:textId="77777777" w:rsidR="00F219CF" w:rsidRPr="00D52DEA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459B4808" w14:textId="77777777" w:rsidR="00F219CF" w:rsidRPr="00D52DEA" w:rsidRDefault="00F219CF" w:rsidP="00D45331">
      <w:pPr>
        <w:rPr>
          <w:sz w:val="22"/>
          <w:szCs w:val="22"/>
        </w:rPr>
      </w:pPr>
    </w:p>
    <w:p w14:paraId="712724EF" w14:textId="77777777" w:rsidR="00F219CF" w:rsidRPr="00D52DEA" w:rsidRDefault="00F219CF" w:rsidP="00D45331">
      <w:pPr>
        <w:rPr>
          <w:sz w:val="22"/>
          <w:szCs w:val="22"/>
        </w:rPr>
      </w:pPr>
    </w:p>
    <w:p w14:paraId="05C0D05A" w14:textId="77777777" w:rsidR="00F219CF" w:rsidRDefault="00F219CF" w:rsidP="00D45331">
      <w:pPr>
        <w:rPr>
          <w:sz w:val="22"/>
          <w:szCs w:val="22"/>
        </w:rPr>
      </w:pPr>
    </w:p>
    <w:p w14:paraId="5105B2FC" w14:textId="77777777" w:rsidR="00D45331" w:rsidRPr="00D52DEA" w:rsidRDefault="00D45331" w:rsidP="00D45331">
      <w:pPr>
        <w:rPr>
          <w:sz w:val="22"/>
          <w:szCs w:val="22"/>
        </w:rPr>
      </w:pPr>
    </w:p>
    <w:p w14:paraId="62B0406A" w14:textId="77777777" w:rsidR="00F219CF" w:rsidRPr="00D52DEA" w:rsidRDefault="00F219CF" w:rsidP="00F219CF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193938C6" w14:textId="77777777" w:rsidR="00F219CF" w:rsidRDefault="00F219CF" w:rsidP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t>za příjemce 2</w:t>
      </w:r>
    </w:p>
    <w:p w14:paraId="4343D5AD" w14:textId="77777777" w:rsidR="00F84D9E" w:rsidRDefault="00F84D9E" w:rsidP="00F84D9E">
      <w:pPr>
        <w:rPr>
          <w:sz w:val="22"/>
          <w:szCs w:val="22"/>
        </w:rPr>
      </w:pPr>
    </w:p>
    <w:p w14:paraId="1C692E35" w14:textId="77777777" w:rsidR="00F84D9E" w:rsidRDefault="00F84D9E" w:rsidP="00F84D9E">
      <w:pPr>
        <w:rPr>
          <w:sz w:val="22"/>
          <w:szCs w:val="22"/>
        </w:rPr>
      </w:pPr>
    </w:p>
    <w:p w14:paraId="0A1E715D" w14:textId="77777777" w:rsidR="00FF4668" w:rsidRDefault="00FF4668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CEFA28C" w14:textId="77777777" w:rsidR="00F84D9E" w:rsidRDefault="00F84D9E" w:rsidP="00F84D9E">
      <w:pPr>
        <w:rPr>
          <w:sz w:val="22"/>
          <w:szCs w:val="22"/>
        </w:rPr>
      </w:pPr>
    </w:p>
    <w:p w14:paraId="5523E071" w14:textId="77777777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FCEB67D" w14:textId="77777777" w:rsidR="00F84D9E" w:rsidRDefault="00F84D9E" w:rsidP="00F84D9E">
      <w:pPr>
        <w:rPr>
          <w:sz w:val="22"/>
          <w:szCs w:val="22"/>
        </w:rPr>
      </w:pPr>
    </w:p>
    <w:p w14:paraId="283BAFCE" w14:textId="77777777" w:rsidR="00FF4668" w:rsidRDefault="00FF4668" w:rsidP="00F84D9E">
      <w:pPr>
        <w:rPr>
          <w:sz w:val="22"/>
          <w:szCs w:val="22"/>
        </w:rPr>
      </w:pPr>
    </w:p>
    <w:p w14:paraId="14D435E0" w14:textId="77777777" w:rsidR="00FF4668" w:rsidRDefault="00FF4668" w:rsidP="00F84D9E">
      <w:pPr>
        <w:rPr>
          <w:sz w:val="22"/>
          <w:szCs w:val="22"/>
        </w:rPr>
      </w:pPr>
    </w:p>
    <w:p w14:paraId="2C238328" w14:textId="77777777" w:rsidR="00FF4668" w:rsidRPr="002E6524" w:rsidRDefault="00FF4668" w:rsidP="00F84D9E">
      <w:pPr>
        <w:rPr>
          <w:sz w:val="22"/>
          <w:szCs w:val="22"/>
        </w:rPr>
      </w:pPr>
    </w:p>
    <w:p w14:paraId="696B5285" w14:textId="77777777" w:rsidR="00F84D9E" w:rsidRPr="00D52DEA" w:rsidRDefault="00F84D9E" w:rsidP="00F84D9E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5549B2F9" w14:textId="77777777" w:rsidR="00F84D9E" w:rsidRDefault="00F84D9E" w:rsidP="00FF4668">
      <w:pPr>
        <w:jc w:val="left"/>
        <w:rPr>
          <w:sz w:val="22"/>
          <w:szCs w:val="22"/>
        </w:rPr>
      </w:pPr>
    </w:p>
    <w:p w14:paraId="0763E190" w14:textId="77777777" w:rsidR="00FF4668" w:rsidRPr="00D52DEA" w:rsidRDefault="00FF4668" w:rsidP="00FF4668">
      <w:pPr>
        <w:jc w:val="left"/>
        <w:rPr>
          <w:sz w:val="22"/>
          <w:szCs w:val="22"/>
        </w:rPr>
      </w:pPr>
    </w:p>
    <w:p w14:paraId="1DD10265" w14:textId="77777777" w:rsidR="00F84D9E" w:rsidRPr="00D52DEA" w:rsidRDefault="00F84D9E" w:rsidP="00FF4668">
      <w:pPr>
        <w:jc w:val="left"/>
        <w:rPr>
          <w:sz w:val="22"/>
          <w:szCs w:val="22"/>
        </w:rPr>
      </w:pPr>
    </w:p>
    <w:p w14:paraId="76558F31" w14:textId="77777777" w:rsidR="00F84D9E" w:rsidRPr="00D52DEA" w:rsidRDefault="00F84D9E" w:rsidP="00FF4668">
      <w:pPr>
        <w:jc w:val="left"/>
        <w:rPr>
          <w:sz w:val="22"/>
          <w:szCs w:val="22"/>
        </w:rPr>
      </w:pPr>
    </w:p>
    <w:p w14:paraId="4B6334F9" w14:textId="77777777" w:rsidR="00F84D9E" w:rsidRPr="00D52DEA" w:rsidRDefault="00F84D9E" w:rsidP="00FF4668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2B0E71AD" w14:textId="77777777" w:rsidR="00F84D9E" w:rsidRDefault="00F84D9E" w:rsidP="00F84D9E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t>za příjemce 3</w:t>
      </w:r>
    </w:p>
    <w:p w14:paraId="642BC8E5" w14:textId="77777777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EC6EB3B" w14:textId="77777777" w:rsidR="007C613A" w:rsidRDefault="007C613A" w:rsidP="0068082B">
      <w:pPr>
        <w:rPr>
          <w:sz w:val="22"/>
          <w:szCs w:val="22"/>
        </w:rPr>
      </w:pPr>
    </w:p>
    <w:p w14:paraId="5C6633C1" w14:textId="77777777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678CC0EA" w14:textId="77777777" w:rsidR="00F219CF" w:rsidRDefault="00F219CF" w:rsidP="00F219CF">
      <w:pPr>
        <w:rPr>
          <w:sz w:val="22"/>
          <w:szCs w:val="22"/>
        </w:rPr>
      </w:pPr>
    </w:p>
    <w:p w14:paraId="1DD1AC1F" w14:textId="77777777" w:rsidR="00FF4668" w:rsidRDefault="00FF4668" w:rsidP="00F219CF">
      <w:pPr>
        <w:rPr>
          <w:sz w:val="22"/>
          <w:szCs w:val="22"/>
        </w:rPr>
      </w:pPr>
    </w:p>
    <w:p w14:paraId="0FC4F64F" w14:textId="77777777" w:rsidR="00FF4668" w:rsidRDefault="00FF4668" w:rsidP="00F219CF">
      <w:pPr>
        <w:rPr>
          <w:sz w:val="22"/>
          <w:szCs w:val="22"/>
        </w:rPr>
      </w:pPr>
    </w:p>
    <w:p w14:paraId="1229EE66" w14:textId="77777777" w:rsidR="00FF4668" w:rsidRPr="002E6524" w:rsidRDefault="00FF4668" w:rsidP="00F219CF">
      <w:pPr>
        <w:rPr>
          <w:sz w:val="22"/>
          <w:szCs w:val="22"/>
        </w:rPr>
      </w:pPr>
    </w:p>
    <w:p w14:paraId="6DAB6D48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648C6621" w14:textId="77777777" w:rsidR="00261706" w:rsidRDefault="00261706" w:rsidP="00261706">
      <w:pPr>
        <w:rPr>
          <w:sz w:val="22"/>
          <w:szCs w:val="22"/>
        </w:rPr>
      </w:pPr>
    </w:p>
    <w:p w14:paraId="7936ED4E" w14:textId="77777777" w:rsidR="00FF4668" w:rsidRDefault="00FF4668" w:rsidP="00261706">
      <w:pPr>
        <w:rPr>
          <w:sz w:val="22"/>
          <w:szCs w:val="22"/>
        </w:rPr>
      </w:pPr>
    </w:p>
    <w:p w14:paraId="4B3ACA10" w14:textId="77777777" w:rsidR="00FF4668" w:rsidRPr="00D52DEA" w:rsidRDefault="00FF4668" w:rsidP="00261706">
      <w:pPr>
        <w:rPr>
          <w:sz w:val="22"/>
          <w:szCs w:val="22"/>
        </w:rPr>
      </w:pPr>
    </w:p>
    <w:p w14:paraId="2966A40D" w14:textId="77777777" w:rsidR="00261706" w:rsidRDefault="00261706" w:rsidP="00261706">
      <w:pPr>
        <w:rPr>
          <w:sz w:val="22"/>
          <w:szCs w:val="22"/>
        </w:rPr>
      </w:pPr>
    </w:p>
    <w:p w14:paraId="61B05133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4DA7E25A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1</w:t>
      </w:r>
    </w:p>
    <w:p w14:paraId="3CA364D9" w14:textId="77777777" w:rsidR="007C613A" w:rsidRDefault="007C613A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63609D9D" w14:textId="77777777" w:rsidR="00F219CF" w:rsidRDefault="00F219CF" w:rsidP="007C613A">
      <w:pPr>
        <w:tabs>
          <w:tab w:val="right" w:pos="4529"/>
        </w:tabs>
        <w:jc w:val="left"/>
        <w:rPr>
          <w:sz w:val="22"/>
          <w:szCs w:val="22"/>
        </w:rPr>
      </w:pPr>
    </w:p>
    <w:p w14:paraId="57DC51BF" w14:textId="77777777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5FB396A5" w14:textId="77777777" w:rsidR="00F219CF" w:rsidRDefault="00F219CF" w:rsidP="00F219CF">
      <w:pPr>
        <w:rPr>
          <w:sz w:val="22"/>
          <w:szCs w:val="22"/>
        </w:rPr>
      </w:pPr>
    </w:p>
    <w:p w14:paraId="07A70FFC" w14:textId="77777777" w:rsidR="00FF4668" w:rsidRDefault="00FF4668" w:rsidP="00F219CF">
      <w:pPr>
        <w:rPr>
          <w:sz w:val="22"/>
          <w:szCs w:val="22"/>
        </w:rPr>
      </w:pPr>
    </w:p>
    <w:p w14:paraId="2F1CFA6F" w14:textId="77777777" w:rsidR="00FF4668" w:rsidRDefault="00FF4668" w:rsidP="00F219CF">
      <w:pPr>
        <w:rPr>
          <w:sz w:val="22"/>
          <w:szCs w:val="22"/>
        </w:rPr>
      </w:pPr>
    </w:p>
    <w:p w14:paraId="05C03D88" w14:textId="77777777" w:rsidR="00FF4668" w:rsidRPr="002E6524" w:rsidRDefault="00FF4668" w:rsidP="00F219CF">
      <w:pPr>
        <w:rPr>
          <w:sz w:val="22"/>
          <w:szCs w:val="22"/>
        </w:rPr>
      </w:pPr>
    </w:p>
    <w:p w14:paraId="3B054FA4" w14:textId="77777777"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55CD1A1F" w14:textId="77777777" w:rsidR="00F219CF" w:rsidRPr="00D52DEA" w:rsidRDefault="00F219CF" w:rsidP="00F219CF">
      <w:pPr>
        <w:rPr>
          <w:sz w:val="22"/>
          <w:szCs w:val="22"/>
        </w:rPr>
      </w:pPr>
    </w:p>
    <w:p w14:paraId="38700568" w14:textId="77777777" w:rsidR="00F219CF" w:rsidRDefault="00F219CF" w:rsidP="00F219CF">
      <w:pPr>
        <w:rPr>
          <w:sz w:val="22"/>
          <w:szCs w:val="22"/>
        </w:rPr>
      </w:pPr>
    </w:p>
    <w:p w14:paraId="3C8C4112" w14:textId="77777777" w:rsidR="00FF4668" w:rsidRDefault="00FF4668" w:rsidP="00F219CF">
      <w:pPr>
        <w:rPr>
          <w:sz w:val="22"/>
          <w:szCs w:val="22"/>
        </w:rPr>
      </w:pPr>
    </w:p>
    <w:p w14:paraId="6BA924A8" w14:textId="77777777" w:rsidR="00FF4668" w:rsidRDefault="00FF4668" w:rsidP="00F219CF">
      <w:pPr>
        <w:rPr>
          <w:sz w:val="22"/>
          <w:szCs w:val="22"/>
        </w:rPr>
      </w:pPr>
    </w:p>
    <w:p w14:paraId="52F0280F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6FFCF597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2</w:t>
      </w:r>
    </w:p>
    <w:p w14:paraId="56668788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366A58FA" w14:textId="77777777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8E4503B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3A38F609" w14:textId="77777777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7F952585" w14:textId="77777777" w:rsidR="00F219CF" w:rsidRDefault="00F219CF" w:rsidP="00F219CF">
      <w:pPr>
        <w:rPr>
          <w:sz w:val="22"/>
          <w:szCs w:val="22"/>
        </w:rPr>
      </w:pPr>
    </w:p>
    <w:p w14:paraId="17CD5362" w14:textId="77777777" w:rsidR="00C44A1C" w:rsidRDefault="00C44A1C" w:rsidP="00F219CF">
      <w:pPr>
        <w:rPr>
          <w:sz w:val="22"/>
          <w:szCs w:val="22"/>
        </w:rPr>
      </w:pPr>
    </w:p>
    <w:p w14:paraId="3B049804" w14:textId="77777777" w:rsidR="00C44A1C" w:rsidRDefault="00C44A1C" w:rsidP="00F219CF">
      <w:pPr>
        <w:rPr>
          <w:sz w:val="22"/>
          <w:szCs w:val="22"/>
        </w:rPr>
      </w:pPr>
    </w:p>
    <w:p w14:paraId="3A489AE2" w14:textId="77777777" w:rsidR="00C44A1C" w:rsidRPr="002E6524" w:rsidRDefault="00C44A1C" w:rsidP="00F219CF">
      <w:pPr>
        <w:rPr>
          <w:sz w:val="22"/>
          <w:szCs w:val="22"/>
        </w:rPr>
      </w:pPr>
    </w:p>
    <w:p w14:paraId="0E6AAA3E" w14:textId="77777777"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2D11D3B5" w14:textId="77777777" w:rsidR="00F219CF" w:rsidRDefault="00F219CF" w:rsidP="00F219CF">
      <w:pPr>
        <w:rPr>
          <w:sz w:val="22"/>
          <w:szCs w:val="22"/>
        </w:rPr>
      </w:pPr>
    </w:p>
    <w:p w14:paraId="1FF38FA9" w14:textId="77777777" w:rsidR="00C44A1C" w:rsidRDefault="00C44A1C" w:rsidP="00F219CF">
      <w:pPr>
        <w:rPr>
          <w:sz w:val="22"/>
          <w:szCs w:val="22"/>
        </w:rPr>
      </w:pPr>
    </w:p>
    <w:p w14:paraId="5DDB161E" w14:textId="77777777" w:rsidR="00C44A1C" w:rsidRPr="00D52DEA" w:rsidRDefault="00C44A1C" w:rsidP="00F219CF">
      <w:pPr>
        <w:rPr>
          <w:sz w:val="22"/>
          <w:szCs w:val="22"/>
        </w:rPr>
      </w:pPr>
    </w:p>
    <w:p w14:paraId="38EC60EE" w14:textId="77777777" w:rsidR="00F219CF" w:rsidRDefault="00F219CF" w:rsidP="00F219CF">
      <w:pPr>
        <w:rPr>
          <w:sz w:val="22"/>
          <w:szCs w:val="22"/>
        </w:rPr>
      </w:pPr>
    </w:p>
    <w:p w14:paraId="5F4F50BE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30E030DE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3</w:t>
      </w:r>
    </w:p>
    <w:p w14:paraId="23BF942F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07A4A4C2" w14:textId="77777777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525161DB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36439575" w14:textId="77777777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5A2DF4E1" w14:textId="77777777" w:rsidR="00F219CF" w:rsidRDefault="00F219CF" w:rsidP="00F219CF">
      <w:pPr>
        <w:rPr>
          <w:sz w:val="22"/>
          <w:szCs w:val="22"/>
        </w:rPr>
      </w:pPr>
    </w:p>
    <w:p w14:paraId="30183AD3" w14:textId="77777777" w:rsidR="00C44A1C" w:rsidRDefault="00C44A1C" w:rsidP="00F219CF">
      <w:pPr>
        <w:rPr>
          <w:sz w:val="22"/>
          <w:szCs w:val="22"/>
        </w:rPr>
      </w:pPr>
    </w:p>
    <w:p w14:paraId="2C957763" w14:textId="77777777" w:rsidR="00C44A1C" w:rsidRDefault="00C44A1C" w:rsidP="00F219CF">
      <w:pPr>
        <w:rPr>
          <w:sz w:val="22"/>
          <w:szCs w:val="22"/>
        </w:rPr>
      </w:pPr>
    </w:p>
    <w:p w14:paraId="7D11D66C" w14:textId="77777777" w:rsidR="00C44A1C" w:rsidRPr="002E6524" w:rsidRDefault="00C44A1C" w:rsidP="00F219CF">
      <w:pPr>
        <w:rPr>
          <w:sz w:val="22"/>
          <w:szCs w:val="22"/>
        </w:rPr>
      </w:pPr>
    </w:p>
    <w:p w14:paraId="305BD5B0" w14:textId="77777777"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  <w:r w:rsidR="00C44A1C">
        <w:rPr>
          <w:sz w:val="22"/>
          <w:szCs w:val="22"/>
        </w:rPr>
        <w:tab/>
      </w:r>
      <w:r w:rsidR="00C44A1C">
        <w:rPr>
          <w:sz w:val="22"/>
          <w:szCs w:val="22"/>
        </w:rPr>
        <w:tab/>
      </w:r>
      <w:r w:rsidR="00C44A1C">
        <w:rPr>
          <w:sz w:val="22"/>
          <w:szCs w:val="22"/>
        </w:rPr>
        <w:tab/>
      </w:r>
      <w:r w:rsidR="00C44A1C" w:rsidRPr="00505D81">
        <w:rPr>
          <w:sz w:val="22"/>
          <w:szCs w:val="22"/>
        </w:rPr>
        <w:t>V ………………….…. dne …………………..</w:t>
      </w:r>
    </w:p>
    <w:p w14:paraId="4E217C81" w14:textId="77777777" w:rsidR="00F219CF" w:rsidRDefault="00F219CF" w:rsidP="00F219CF">
      <w:pPr>
        <w:rPr>
          <w:sz w:val="22"/>
          <w:szCs w:val="22"/>
        </w:rPr>
      </w:pPr>
    </w:p>
    <w:p w14:paraId="75B24A36" w14:textId="77777777" w:rsidR="00C44A1C" w:rsidRDefault="00C44A1C" w:rsidP="00F219CF">
      <w:pPr>
        <w:rPr>
          <w:sz w:val="22"/>
          <w:szCs w:val="22"/>
        </w:rPr>
      </w:pPr>
    </w:p>
    <w:p w14:paraId="53D5E24B" w14:textId="77777777" w:rsidR="00C44A1C" w:rsidRPr="00D52DEA" w:rsidRDefault="00C44A1C" w:rsidP="00F219CF">
      <w:pPr>
        <w:rPr>
          <w:sz w:val="22"/>
          <w:szCs w:val="22"/>
        </w:rPr>
      </w:pPr>
    </w:p>
    <w:p w14:paraId="4F5727A5" w14:textId="77777777" w:rsidR="00F219CF" w:rsidRDefault="00F219CF" w:rsidP="00F219CF">
      <w:pPr>
        <w:rPr>
          <w:sz w:val="22"/>
          <w:szCs w:val="22"/>
        </w:rPr>
      </w:pPr>
    </w:p>
    <w:p w14:paraId="5D98BAF5" w14:textId="77777777" w:rsidR="00C44A1C" w:rsidRDefault="00F219CF" w:rsidP="00C44A1C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  <w:r w:rsidR="00C44A1C">
        <w:rPr>
          <w:sz w:val="22"/>
          <w:szCs w:val="22"/>
        </w:rPr>
        <w:tab/>
      </w:r>
      <w:r w:rsidR="00C44A1C">
        <w:rPr>
          <w:sz w:val="22"/>
          <w:szCs w:val="22"/>
        </w:rPr>
        <w:tab/>
      </w:r>
      <w:r w:rsidR="00C44A1C" w:rsidRPr="00505D81">
        <w:rPr>
          <w:sz w:val="22"/>
          <w:szCs w:val="22"/>
        </w:rPr>
        <w:t>-----------------------------------------------</w:t>
      </w:r>
      <w:r w:rsidR="00C44A1C">
        <w:rPr>
          <w:sz w:val="22"/>
          <w:szCs w:val="22"/>
        </w:rPr>
        <w:t xml:space="preserve">   </w:t>
      </w:r>
    </w:p>
    <w:p w14:paraId="29BFA029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37701FEF" w14:textId="77777777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6385E1E6" w14:textId="77777777" w:rsidR="00CA0A82" w:rsidRDefault="00CA0A82" w:rsidP="00CA0A82">
      <w:pPr>
        <w:spacing w:after="200" w:line="276" w:lineRule="auto"/>
        <w:jc w:val="left"/>
        <w:rPr>
          <w:sz w:val="22"/>
          <w:szCs w:val="22"/>
        </w:rPr>
      </w:pPr>
    </w:p>
    <w:p w14:paraId="59C96957" w14:textId="77777777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5D19B884" w14:textId="77777777" w:rsidR="00CA0A82" w:rsidRDefault="00CA0A82" w:rsidP="00CA0A82">
      <w:pPr>
        <w:rPr>
          <w:rFonts w:cstheme="minorHAnsi"/>
          <w:sz w:val="22"/>
          <w:szCs w:val="22"/>
        </w:rPr>
      </w:pPr>
    </w:p>
    <w:p w14:paraId="3EC88016" w14:textId="77777777" w:rsidR="00C44A1C" w:rsidRDefault="00C44A1C" w:rsidP="00C44A1C">
      <w:pPr>
        <w:rPr>
          <w:sz w:val="22"/>
          <w:szCs w:val="22"/>
        </w:rPr>
      </w:pPr>
    </w:p>
    <w:p w14:paraId="2CE6A78E" w14:textId="77777777" w:rsidR="00C44A1C" w:rsidRDefault="00C44A1C" w:rsidP="00C44A1C">
      <w:pPr>
        <w:rPr>
          <w:sz w:val="22"/>
          <w:szCs w:val="22"/>
        </w:rPr>
      </w:pPr>
    </w:p>
    <w:p w14:paraId="27B6CB14" w14:textId="77777777" w:rsidR="00C44A1C" w:rsidRPr="002E6524" w:rsidRDefault="00C44A1C" w:rsidP="00C44A1C">
      <w:pPr>
        <w:rPr>
          <w:sz w:val="22"/>
          <w:szCs w:val="22"/>
        </w:rPr>
      </w:pPr>
    </w:p>
    <w:p w14:paraId="2A998599" w14:textId="77777777" w:rsidR="00C44A1C" w:rsidRDefault="00C44A1C" w:rsidP="00C44A1C">
      <w:pPr>
        <w:spacing w:after="200" w:line="276" w:lineRule="auto"/>
        <w:jc w:val="left"/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505D81">
        <w:rPr>
          <w:sz w:val="22"/>
          <w:szCs w:val="22"/>
        </w:rPr>
        <w:t>V ………………….…. dne …………………..</w:t>
      </w:r>
    </w:p>
    <w:p w14:paraId="5EA7156C" w14:textId="77777777" w:rsidR="00CA0A82" w:rsidRDefault="00CA0A82" w:rsidP="00CA0A82">
      <w:pPr>
        <w:rPr>
          <w:sz w:val="22"/>
          <w:szCs w:val="22"/>
        </w:rPr>
      </w:pPr>
    </w:p>
    <w:p w14:paraId="4AEDBE14" w14:textId="77777777" w:rsidR="00CA0A82" w:rsidRDefault="00CA0A82" w:rsidP="00CA0A82">
      <w:pPr>
        <w:rPr>
          <w:sz w:val="22"/>
          <w:szCs w:val="22"/>
        </w:rPr>
      </w:pPr>
    </w:p>
    <w:p w14:paraId="1DA1EA0C" w14:textId="77777777" w:rsidR="00C44A1C" w:rsidRDefault="00C44A1C" w:rsidP="00CA0A82">
      <w:pPr>
        <w:rPr>
          <w:sz w:val="22"/>
          <w:szCs w:val="22"/>
        </w:rPr>
      </w:pPr>
    </w:p>
    <w:p w14:paraId="679C8D99" w14:textId="77777777" w:rsidR="00C44A1C" w:rsidRDefault="00C44A1C" w:rsidP="00CA0A82">
      <w:pPr>
        <w:rPr>
          <w:sz w:val="22"/>
          <w:szCs w:val="22"/>
        </w:rPr>
      </w:pPr>
    </w:p>
    <w:p w14:paraId="7BF10C1B" w14:textId="77777777" w:rsidR="00CA0A82" w:rsidRPr="002E6524" w:rsidRDefault="00C44A1C" w:rsidP="00CA0A82">
      <w:pPr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32DA24C4" w14:textId="77777777" w:rsidR="00CA0A82" w:rsidRDefault="00CA0A82" w:rsidP="00CA0A82">
      <w:pPr>
        <w:rPr>
          <w:sz w:val="22"/>
          <w:szCs w:val="22"/>
        </w:rPr>
      </w:pPr>
      <w:r>
        <w:rPr>
          <w:sz w:val="22"/>
          <w:szCs w:val="22"/>
        </w:rPr>
        <w:t>Vedoucí plánování a koordinace</w:t>
      </w:r>
      <w:r w:rsidR="00496C7A">
        <w:rPr>
          <w:sz w:val="22"/>
          <w:szCs w:val="22"/>
        </w:rPr>
        <w:t xml:space="preserve"> </w:t>
      </w:r>
      <w:r w:rsidR="00496C7A" w:rsidRPr="00496C7A">
        <w:rPr>
          <w:sz w:val="22"/>
          <w:szCs w:val="22"/>
        </w:rPr>
        <w:t>ŠKODA AUTO a.s.</w:t>
      </w:r>
      <w:r>
        <w:rPr>
          <w:sz w:val="22"/>
          <w:szCs w:val="22"/>
        </w:rPr>
        <w:tab/>
        <w:t>Vedoucí plánování značky</w:t>
      </w:r>
      <w:r w:rsidR="00496C7A" w:rsidRPr="00496C7A">
        <w:t xml:space="preserve"> </w:t>
      </w:r>
      <w:r w:rsidR="00496C7A" w:rsidRPr="00496C7A">
        <w:rPr>
          <w:sz w:val="22"/>
          <w:szCs w:val="22"/>
        </w:rPr>
        <w:t>ŠKODA AUTO a.s.</w:t>
      </w:r>
    </w:p>
    <w:p w14:paraId="75C13D14" w14:textId="77777777" w:rsidR="00555ED4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5</w:t>
      </w:r>
    </w:p>
    <w:p w14:paraId="11512C38" w14:textId="77777777" w:rsidR="00555ED4" w:rsidRDefault="00555ED4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721A0EDF" w14:textId="77777777" w:rsidR="00555ED4" w:rsidRDefault="00555ED4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6CB9797E" w14:textId="77777777" w:rsidR="00C44A1C" w:rsidRDefault="00C44A1C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276D9FA" w14:textId="77777777" w:rsidR="00555ED4" w:rsidRDefault="00555ED4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1EDB2585" w14:textId="77777777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36354AA" w14:textId="77777777" w:rsidR="00555ED4" w:rsidRDefault="00555ED4" w:rsidP="00555ED4">
      <w:pPr>
        <w:rPr>
          <w:sz w:val="22"/>
          <w:szCs w:val="22"/>
        </w:rPr>
      </w:pPr>
    </w:p>
    <w:p w14:paraId="34B3B07C" w14:textId="77777777" w:rsidR="00555ED4" w:rsidRDefault="00555ED4" w:rsidP="00555ED4">
      <w:pPr>
        <w:rPr>
          <w:sz w:val="22"/>
          <w:szCs w:val="22"/>
        </w:rPr>
      </w:pPr>
    </w:p>
    <w:p w14:paraId="6C865DC2" w14:textId="77777777" w:rsidR="00555ED4" w:rsidRDefault="00555ED4" w:rsidP="00555ED4">
      <w:pPr>
        <w:rPr>
          <w:sz w:val="22"/>
          <w:szCs w:val="22"/>
        </w:rPr>
      </w:pPr>
    </w:p>
    <w:p w14:paraId="79C7DE13" w14:textId="77777777" w:rsidR="00C44A1C" w:rsidRDefault="00C44A1C" w:rsidP="00555ED4">
      <w:pPr>
        <w:rPr>
          <w:sz w:val="22"/>
          <w:szCs w:val="22"/>
        </w:rPr>
      </w:pPr>
    </w:p>
    <w:p w14:paraId="039F6FD3" w14:textId="77777777" w:rsidR="00555ED4" w:rsidRDefault="00555ED4" w:rsidP="00555ED4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  <w:r w:rsidR="00AC06B0">
        <w:rPr>
          <w:sz w:val="22"/>
          <w:szCs w:val="22"/>
        </w:rPr>
        <w:tab/>
      </w:r>
      <w:r w:rsidR="00AC06B0">
        <w:rPr>
          <w:sz w:val="22"/>
          <w:szCs w:val="22"/>
        </w:rPr>
        <w:tab/>
      </w:r>
      <w:r w:rsidR="00AC06B0">
        <w:rPr>
          <w:sz w:val="22"/>
          <w:szCs w:val="22"/>
        </w:rPr>
        <w:tab/>
      </w:r>
      <w:r w:rsidR="00AC06B0" w:rsidRPr="00505D81">
        <w:rPr>
          <w:sz w:val="22"/>
          <w:szCs w:val="22"/>
        </w:rPr>
        <w:t>V ………………….…. dne …………………..</w:t>
      </w:r>
    </w:p>
    <w:p w14:paraId="16919AF1" w14:textId="77777777" w:rsidR="00555ED4" w:rsidRDefault="00555ED4" w:rsidP="00555ED4">
      <w:pPr>
        <w:rPr>
          <w:sz w:val="22"/>
          <w:szCs w:val="22"/>
        </w:rPr>
      </w:pPr>
    </w:p>
    <w:p w14:paraId="6AF1C63F" w14:textId="77777777" w:rsidR="00C44A1C" w:rsidRDefault="00C44A1C" w:rsidP="00555ED4">
      <w:pPr>
        <w:rPr>
          <w:sz w:val="22"/>
          <w:szCs w:val="22"/>
        </w:rPr>
      </w:pPr>
    </w:p>
    <w:p w14:paraId="584F4FA7" w14:textId="77777777" w:rsidR="00C44A1C" w:rsidRPr="00D52DEA" w:rsidRDefault="00C44A1C" w:rsidP="00555ED4">
      <w:pPr>
        <w:rPr>
          <w:sz w:val="22"/>
          <w:szCs w:val="22"/>
        </w:rPr>
      </w:pPr>
    </w:p>
    <w:p w14:paraId="75AFA1BE" w14:textId="77777777" w:rsidR="00555ED4" w:rsidRDefault="00555ED4" w:rsidP="00555ED4">
      <w:pPr>
        <w:rPr>
          <w:sz w:val="22"/>
          <w:szCs w:val="22"/>
        </w:rPr>
      </w:pPr>
    </w:p>
    <w:p w14:paraId="6DDCDB53" w14:textId="77777777" w:rsidR="00555ED4" w:rsidRDefault="00555ED4" w:rsidP="00555ED4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  <w:r w:rsidR="00AC06B0">
        <w:rPr>
          <w:sz w:val="22"/>
          <w:szCs w:val="22"/>
        </w:rPr>
        <w:tab/>
      </w:r>
      <w:r w:rsidR="00AC06B0">
        <w:rPr>
          <w:sz w:val="22"/>
          <w:szCs w:val="22"/>
        </w:rPr>
        <w:tab/>
      </w:r>
      <w:r w:rsidR="00AC06B0" w:rsidRPr="00505D81">
        <w:rPr>
          <w:sz w:val="22"/>
          <w:szCs w:val="22"/>
        </w:rPr>
        <w:t>-----------------------------------------------</w:t>
      </w:r>
    </w:p>
    <w:p w14:paraId="6CA233BD" w14:textId="77777777" w:rsidR="00AC06B0" w:rsidRDefault="00C44A1C" w:rsidP="00AC06B0">
      <w:pPr>
        <w:tabs>
          <w:tab w:val="right" w:pos="4529"/>
        </w:tabs>
        <w:jc w:val="left"/>
        <w:rPr>
          <w:sz w:val="22"/>
          <w:szCs w:val="22"/>
        </w:rPr>
      </w:pPr>
      <w:r w:rsidRPr="000E0C7D">
        <w:rPr>
          <w:rFonts w:cstheme="minorHAnsi"/>
          <w:bCs/>
          <w:sz w:val="22"/>
          <w:szCs w:val="22"/>
        </w:rPr>
        <w:t>jednatel</w:t>
      </w:r>
      <w:r>
        <w:rPr>
          <w:rFonts w:cstheme="minorHAnsi"/>
          <w:bCs/>
          <w:sz w:val="22"/>
          <w:szCs w:val="22"/>
        </w:rPr>
        <w:t xml:space="preserve"> </w:t>
      </w:r>
      <w:r w:rsidRPr="00C44A1C">
        <w:rPr>
          <w:rFonts w:cstheme="minorHAnsi"/>
          <w:bCs/>
          <w:sz w:val="22"/>
          <w:szCs w:val="22"/>
        </w:rPr>
        <w:t>Valeo Autoklimatizace k.s.</w:t>
      </w:r>
      <w:r w:rsidR="00AC06B0">
        <w:rPr>
          <w:rFonts w:cstheme="minorHAnsi"/>
          <w:bCs/>
          <w:sz w:val="22"/>
          <w:szCs w:val="22"/>
        </w:rPr>
        <w:tab/>
      </w:r>
      <w:r w:rsidR="00AC06B0">
        <w:rPr>
          <w:rFonts w:cstheme="minorHAnsi"/>
          <w:bCs/>
          <w:sz w:val="22"/>
          <w:szCs w:val="22"/>
        </w:rPr>
        <w:tab/>
      </w:r>
      <w:r w:rsidR="00AC06B0" w:rsidRPr="000E0C7D">
        <w:rPr>
          <w:rFonts w:cstheme="minorHAnsi"/>
          <w:bCs/>
          <w:sz w:val="22"/>
          <w:szCs w:val="22"/>
        </w:rPr>
        <w:t>jednatel</w:t>
      </w:r>
      <w:r w:rsidR="00AC06B0">
        <w:rPr>
          <w:rFonts w:cstheme="minorHAnsi"/>
          <w:bCs/>
          <w:sz w:val="22"/>
          <w:szCs w:val="22"/>
        </w:rPr>
        <w:t xml:space="preserve"> </w:t>
      </w:r>
      <w:r w:rsidR="00AC06B0" w:rsidRPr="00C44A1C">
        <w:rPr>
          <w:rFonts w:cstheme="minorHAnsi"/>
          <w:bCs/>
          <w:sz w:val="22"/>
          <w:szCs w:val="22"/>
        </w:rPr>
        <w:t>Valeo Autoklimatizace k.s.</w:t>
      </w:r>
    </w:p>
    <w:p w14:paraId="25A7C1D0" w14:textId="77777777" w:rsidR="00555ED4" w:rsidRDefault="00555ED4" w:rsidP="00555ED4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6</w:t>
      </w:r>
    </w:p>
    <w:p w14:paraId="2FC30E9F" w14:textId="77777777" w:rsidR="00555ED4" w:rsidRPr="009B3E7E" w:rsidRDefault="00555ED4" w:rsidP="00555ED4">
      <w:pPr>
        <w:rPr>
          <w:sz w:val="22"/>
          <w:szCs w:val="22"/>
        </w:rPr>
      </w:pPr>
    </w:p>
    <w:sectPr w:rsidR="00555ED4" w:rsidRPr="009B3E7E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10C3FF" w14:textId="77777777" w:rsidR="00DF5BCA" w:rsidRDefault="00DF5BCA" w:rsidP="006B0F90">
      <w:r>
        <w:separator/>
      </w:r>
    </w:p>
  </w:endnote>
  <w:endnote w:type="continuationSeparator" w:id="0">
    <w:p w14:paraId="5C8D3E10" w14:textId="77777777" w:rsidR="00DF5BCA" w:rsidRDefault="00DF5BCA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B63C56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6C35A2EE" w14:textId="77777777" w:rsidR="009E5FFE" w:rsidRDefault="00DF5BCA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A163B8" w14:textId="77777777" w:rsidR="009E5FFE" w:rsidRPr="001607DA" w:rsidRDefault="002F2BEA">
    <w:pPr>
      <w:pStyle w:val="Zpat"/>
      <w:framePr w:wrap="around" w:vAnchor="text" w:hAnchor="margin" w:xAlign="right" w:y="1"/>
      <w:rPr>
        <w:rStyle w:val="slostrnky"/>
        <w:sz w:val="22"/>
        <w:szCs w:val="22"/>
      </w:rPr>
    </w:pPr>
    <w:r w:rsidRPr="001607DA">
      <w:rPr>
        <w:rStyle w:val="slostrnky"/>
        <w:sz w:val="22"/>
        <w:szCs w:val="22"/>
      </w:rPr>
      <w:fldChar w:fldCharType="begin"/>
    </w:r>
    <w:r w:rsidRPr="001607DA">
      <w:rPr>
        <w:rStyle w:val="slostrnky"/>
        <w:sz w:val="22"/>
        <w:szCs w:val="22"/>
      </w:rPr>
      <w:instrText xml:space="preserve">PAGE  </w:instrText>
    </w:r>
    <w:r w:rsidRPr="001607DA">
      <w:rPr>
        <w:rStyle w:val="slostrnky"/>
        <w:sz w:val="22"/>
        <w:szCs w:val="22"/>
      </w:rPr>
      <w:fldChar w:fldCharType="separate"/>
    </w:r>
    <w:r w:rsidR="00BE1A4C">
      <w:rPr>
        <w:rStyle w:val="slostrnky"/>
        <w:noProof/>
        <w:sz w:val="22"/>
        <w:szCs w:val="22"/>
      </w:rPr>
      <w:t>14</w:t>
    </w:r>
    <w:r w:rsidRPr="001607DA">
      <w:rPr>
        <w:rStyle w:val="slostrnky"/>
        <w:sz w:val="22"/>
        <w:szCs w:val="22"/>
      </w:rPr>
      <w:fldChar w:fldCharType="end"/>
    </w:r>
  </w:p>
  <w:p w14:paraId="307B46D6" w14:textId="77777777" w:rsidR="009E5FFE" w:rsidRDefault="00DF5BCA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9A59E" w14:textId="77777777" w:rsidR="00DF5BCA" w:rsidRDefault="00DF5BCA" w:rsidP="006B0F90">
      <w:r>
        <w:separator/>
      </w:r>
    </w:p>
  </w:footnote>
  <w:footnote w:type="continuationSeparator" w:id="0">
    <w:p w14:paraId="1AC09C43" w14:textId="77777777" w:rsidR="00DF5BCA" w:rsidRDefault="00DF5BCA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AF10C4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5EF47F5" wp14:editId="17A83495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9479F"/>
    <w:multiLevelType w:val="hybridMultilevel"/>
    <w:tmpl w:val="F83E2354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364C23"/>
    <w:multiLevelType w:val="hybridMultilevel"/>
    <w:tmpl w:val="BC047EA8"/>
    <w:lvl w:ilvl="0" w:tplc="04B871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7" w:hanging="360"/>
      </w:pPr>
    </w:lvl>
    <w:lvl w:ilvl="2" w:tplc="0809001B" w:tentative="1">
      <w:start w:val="1"/>
      <w:numFmt w:val="lowerRoman"/>
      <w:lvlText w:val="%3."/>
      <w:lvlJc w:val="right"/>
      <w:pPr>
        <w:ind w:left="1877" w:hanging="180"/>
      </w:pPr>
    </w:lvl>
    <w:lvl w:ilvl="3" w:tplc="0809000F" w:tentative="1">
      <w:start w:val="1"/>
      <w:numFmt w:val="decimal"/>
      <w:lvlText w:val="%4."/>
      <w:lvlJc w:val="left"/>
      <w:pPr>
        <w:ind w:left="2597" w:hanging="360"/>
      </w:pPr>
    </w:lvl>
    <w:lvl w:ilvl="4" w:tplc="08090019" w:tentative="1">
      <w:start w:val="1"/>
      <w:numFmt w:val="lowerLetter"/>
      <w:lvlText w:val="%5."/>
      <w:lvlJc w:val="left"/>
      <w:pPr>
        <w:ind w:left="3317" w:hanging="360"/>
      </w:pPr>
    </w:lvl>
    <w:lvl w:ilvl="5" w:tplc="0809001B" w:tentative="1">
      <w:start w:val="1"/>
      <w:numFmt w:val="lowerRoman"/>
      <w:lvlText w:val="%6."/>
      <w:lvlJc w:val="right"/>
      <w:pPr>
        <w:ind w:left="4037" w:hanging="180"/>
      </w:pPr>
    </w:lvl>
    <w:lvl w:ilvl="6" w:tplc="0809000F" w:tentative="1">
      <w:start w:val="1"/>
      <w:numFmt w:val="decimal"/>
      <w:lvlText w:val="%7."/>
      <w:lvlJc w:val="left"/>
      <w:pPr>
        <w:ind w:left="4757" w:hanging="360"/>
      </w:pPr>
    </w:lvl>
    <w:lvl w:ilvl="7" w:tplc="08090019" w:tentative="1">
      <w:start w:val="1"/>
      <w:numFmt w:val="lowerLetter"/>
      <w:lvlText w:val="%8."/>
      <w:lvlJc w:val="left"/>
      <w:pPr>
        <w:ind w:left="5477" w:hanging="360"/>
      </w:pPr>
    </w:lvl>
    <w:lvl w:ilvl="8" w:tplc="080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18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475E32A9"/>
    <w:multiLevelType w:val="hybridMultilevel"/>
    <w:tmpl w:val="B4DCEA58"/>
    <w:lvl w:ilvl="0" w:tplc="D06EA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8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9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3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1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3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28"/>
  </w:num>
  <w:num w:numId="3">
    <w:abstractNumId w:val="31"/>
  </w:num>
  <w:num w:numId="4">
    <w:abstractNumId w:val="40"/>
  </w:num>
  <w:num w:numId="5">
    <w:abstractNumId w:val="9"/>
  </w:num>
  <w:num w:numId="6">
    <w:abstractNumId w:val="12"/>
  </w:num>
  <w:num w:numId="7">
    <w:abstractNumId w:val="27"/>
  </w:num>
  <w:num w:numId="8">
    <w:abstractNumId w:val="39"/>
  </w:num>
  <w:num w:numId="9">
    <w:abstractNumId w:val="36"/>
  </w:num>
  <w:num w:numId="10">
    <w:abstractNumId w:val="37"/>
  </w:num>
  <w:num w:numId="11">
    <w:abstractNumId w:val="7"/>
  </w:num>
  <w:num w:numId="12">
    <w:abstractNumId w:val="22"/>
  </w:num>
  <w:num w:numId="13">
    <w:abstractNumId w:val="23"/>
  </w:num>
  <w:num w:numId="14">
    <w:abstractNumId w:val="33"/>
  </w:num>
  <w:num w:numId="15">
    <w:abstractNumId w:val="18"/>
  </w:num>
  <w:num w:numId="16">
    <w:abstractNumId w:val="11"/>
  </w:num>
  <w:num w:numId="17">
    <w:abstractNumId w:val="14"/>
  </w:num>
  <w:num w:numId="18">
    <w:abstractNumId w:val="32"/>
  </w:num>
  <w:num w:numId="19">
    <w:abstractNumId w:val="19"/>
  </w:num>
  <w:num w:numId="20">
    <w:abstractNumId w:val="34"/>
  </w:num>
  <w:num w:numId="21">
    <w:abstractNumId w:val="13"/>
  </w:num>
  <w:num w:numId="22">
    <w:abstractNumId w:val="20"/>
  </w:num>
  <w:num w:numId="23">
    <w:abstractNumId w:val="15"/>
  </w:num>
  <w:num w:numId="24">
    <w:abstractNumId w:val="2"/>
  </w:num>
  <w:num w:numId="25">
    <w:abstractNumId w:val="1"/>
  </w:num>
  <w:num w:numId="26">
    <w:abstractNumId w:val="30"/>
  </w:num>
  <w:num w:numId="27">
    <w:abstractNumId w:val="26"/>
  </w:num>
  <w:num w:numId="28">
    <w:abstractNumId w:val="17"/>
  </w:num>
  <w:num w:numId="29">
    <w:abstractNumId w:val="3"/>
  </w:num>
  <w:num w:numId="30">
    <w:abstractNumId w:val="10"/>
  </w:num>
  <w:num w:numId="31">
    <w:abstractNumId w:val="29"/>
  </w:num>
  <w:num w:numId="32">
    <w:abstractNumId w:val="43"/>
  </w:num>
  <w:num w:numId="33">
    <w:abstractNumId w:val="35"/>
  </w:num>
  <w:num w:numId="34">
    <w:abstractNumId w:val="41"/>
  </w:num>
  <w:num w:numId="35">
    <w:abstractNumId w:val="6"/>
  </w:num>
  <w:num w:numId="36">
    <w:abstractNumId w:val="8"/>
  </w:num>
  <w:num w:numId="37">
    <w:abstractNumId w:val="16"/>
  </w:num>
  <w:num w:numId="38">
    <w:abstractNumId w:val="5"/>
  </w:num>
  <w:num w:numId="39">
    <w:abstractNumId w:val="21"/>
  </w:num>
  <w:num w:numId="40">
    <w:abstractNumId w:val="4"/>
  </w:num>
  <w:num w:numId="41">
    <w:abstractNumId w:val="25"/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0"/>
  </w:num>
  <w:num w:numId="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aa1AByGR/EsAAAA"/>
  </w:docVars>
  <w:rsids>
    <w:rsidRoot w:val="006B0F90"/>
    <w:rsid w:val="0000280B"/>
    <w:rsid w:val="0001601A"/>
    <w:rsid w:val="000219E8"/>
    <w:rsid w:val="00021C78"/>
    <w:rsid w:val="000221BB"/>
    <w:rsid w:val="0002519A"/>
    <w:rsid w:val="00084E9C"/>
    <w:rsid w:val="000C5FCC"/>
    <w:rsid w:val="000D00DC"/>
    <w:rsid w:val="000D274C"/>
    <w:rsid w:val="000D2BE2"/>
    <w:rsid w:val="000E0C7D"/>
    <w:rsid w:val="000E46DB"/>
    <w:rsid w:val="000E4F88"/>
    <w:rsid w:val="000F4114"/>
    <w:rsid w:val="001012F3"/>
    <w:rsid w:val="00107944"/>
    <w:rsid w:val="001164F1"/>
    <w:rsid w:val="00146AC3"/>
    <w:rsid w:val="00147314"/>
    <w:rsid w:val="00147967"/>
    <w:rsid w:val="0015175C"/>
    <w:rsid w:val="001607DA"/>
    <w:rsid w:val="00162631"/>
    <w:rsid w:val="00174614"/>
    <w:rsid w:val="0017519A"/>
    <w:rsid w:val="001A6389"/>
    <w:rsid w:val="001D5E3D"/>
    <w:rsid w:val="001E2512"/>
    <w:rsid w:val="001E4E2A"/>
    <w:rsid w:val="001F4958"/>
    <w:rsid w:val="00211DDC"/>
    <w:rsid w:val="00213FDA"/>
    <w:rsid w:val="002148E8"/>
    <w:rsid w:val="002256EF"/>
    <w:rsid w:val="00226B04"/>
    <w:rsid w:val="00230018"/>
    <w:rsid w:val="002326D7"/>
    <w:rsid w:val="00236A95"/>
    <w:rsid w:val="00247F8B"/>
    <w:rsid w:val="002522B1"/>
    <w:rsid w:val="00261706"/>
    <w:rsid w:val="002767F6"/>
    <w:rsid w:val="00283806"/>
    <w:rsid w:val="00291DEE"/>
    <w:rsid w:val="00293C61"/>
    <w:rsid w:val="002A10CD"/>
    <w:rsid w:val="002A344C"/>
    <w:rsid w:val="002A74F8"/>
    <w:rsid w:val="002C08C6"/>
    <w:rsid w:val="002C66B1"/>
    <w:rsid w:val="002D2BE6"/>
    <w:rsid w:val="002E10AE"/>
    <w:rsid w:val="002E478B"/>
    <w:rsid w:val="002F2BEA"/>
    <w:rsid w:val="003033A5"/>
    <w:rsid w:val="003043A3"/>
    <w:rsid w:val="003223BB"/>
    <w:rsid w:val="0032763C"/>
    <w:rsid w:val="003371BA"/>
    <w:rsid w:val="003426CA"/>
    <w:rsid w:val="00351697"/>
    <w:rsid w:val="003619D4"/>
    <w:rsid w:val="00362E99"/>
    <w:rsid w:val="00384C12"/>
    <w:rsid w:val="003A4E65"/>
    <w:rsid w:val="003C0B56"/>
    <w:rsid w:val="003D1760"/>
    <w:rsid w:val="003D1E7A"/>
    <w:rsid w:val="003D5554"/>
    <w:rsid w:val="003E6882"/>
    <w:rsid w:val="003F2AB9"/>
    <w:rsid w:val="003F51E4"/>
    <w:rsid w:val="003F566B"/>
    <w:rsid w:val="00415126"/>
    <w:rsid w:val="004167C0"/>
    <w:rsid w:val="0043032A"/>
    <w:rsid w:val="004368AB"/>
    <w:rsid w:val="004544EE"/>
    <w:rsid w:val="0047476A"/>
    <w:rsid w:val="00476216"/>
    <w:rsid w:val="00496304"/>
    <w:rsid w:val="00496C7A"/>
    <w:rsid w:val="004C4169"/>
    <w:rsid w:val="004C62FB"/>
    <w:rsid w:val="004D7BED"/>
    <w:rsid w:val="004E0503"/>
    <w:rsid w:val="004E0EF4"/>
    <w:rsid w:val="004E410C"/>
    <w:rsid w:val="00505696"/>
    <w:rsid w:val="00521BCA"/>
    <w:rsid w:val="0052333F"/>
    <w:rsid w:val="00524977"/>
    <w:rsid w:val="0052706F"/>
    <w:rsid w:val="00533714"/>
    <w:rsid w:val="00537522"/>
    <w:rsid w:val="0054466E"/>
    <w:rsid w:val="00551424"/>
    <w:rsid w:val="00555ED4"/>
    <w:rsid w:val="00556F77"/>
    <w:rsid w:val="005608B2"/>
    <w:rsid w:val="00561049"/>
    <w:rsid w:val="00565391"/>
    <w:rsid w:val="00567D65"/>
    <w:rsid w:val="005804FB"/>
    <w:rsid w:val="005A7613"/>
    <w:rsid w:val="005B1836"/>
    <w:rsid w:val="005D17D8"/>
    <w:rsid w:val="005D3090"/>
    <w:rsid w:val="005D6DF0"/>
    <w:rsid w:val="005E4618"/>
    <w:rsid w:val="006019B3"/>
    <w:rsid w:val="00603160"/>
    <w:rsid w:val="006035DC"/>
    <w:rsid w:val="00606A3C"/>
    <w:rsid w:val="006220A0"/>
    <w:rsid w:val="0062605E"/>
    <w:rsid w:val="0063185B"/>
    <w:rsid w:val="006340D8"/>
    <w:rsid w:val="0065198D"/>
    <w:rsid w:val="006803C8"/>
    <w:rsid w:val="0068082B"/>
    <w:rsid w:val="006B0F90"/>
    <w:rsid w:val="006B3C40"/>
    <w:rsid w:val="006C36D6"/>
    <w:rsid w:val="006C3E28"/>
    <w:rsid w:val="006C6FDE"/>
    <w:rsid w:val="006D1F3A"/>
    <w:rsid w:val="006D7F1B"/>
    <w:rsid w:val="006F6D14"/>
    <w:rsid w:val="00707C46"/>
    <w:rsid w:val="007162FD"/>
    <w:rsid w:val="007248BA"/>
    <w:rsid w:val="00725B51"/>
    <w:rsid w:val="00733265"/>
    <w:rsid w:val="00746992"/>
    <w:rsid w:val="0076518A"/>
    <w:rsid w:val="00767ECC"/>
    <w:rsid w:val="007747D4"/>
    <w:rsid w:val="007760FC"/>
    <w:rsid w:val="007922B7"/>
    <w:rsid w:val="007A3257"/>
    <w:rsid w:val="007B0B29"/>
    <w:rsid w:val="007B7D5F"/>
    <w:rsid w:val="007C11D0"/>
    <w:rsid w:val="007C306A"/>
    <w:rsid w:val="007C613A"/>
    <w:rsid w:val="007D2D66"/>
    <w:rsid w:val="007D6D12"/>
    <w:rsid w:val="007E2668"/>
    <w:rsid w:val="007E68D5"/>
    <w:rsid w:val="007E7567"/>
    <w:rsid w:val="007F5E4A"/>
    <w:rsid w:val="007F6949"/>
    <w:rsid w:val="00810028"/>
    <w:rsid w:val="00827788"/>
    <w:rsid w:val="00836B6D"/>
    <w:rsid w:val="00843AD3"/>
    <w:rsid w:val="008453A7"/>
    <w:rsid w:val="00845988"/>
    <w:rsid w:val="00846E4F"/>
    <w:rsid w:val="008571D7"/>
    <w:rsid w:val="00865F31"/>
    <w:rsid w:val="00867CE8"/>
    <w:rsid w:val="00874AF6"/>
    <w:rsid w:val="008936E7"/>
    <w:rsid w:val="008A570E"/>
    <w:rsid w:val="008B0F7C"/>
    <w:rsid w:val="008B338A"/>
    <w:rsid w:val="008C65F7"/>
    <w:rsid w:val="008D3D6E"/>
    <w:rsid w:val="008E1669"/>
    <w:rsid w:val="008E3972"/>
    <w:rsid w:val="008E6804"/>
    <w:rsid w:val="008F3616"/>
    <w:rsid w:val="008F3FCB"/>
    <w:rsid w:val="00916A0A"/>
    <w:rsid w:val="00927517"/>
    <w:rsid w:val="00941A7C"/>
    <w:rsid w:val="0094515C"/>
    <w:rsid w:val="00960A9F"/>
    <w:rsid w:val="00966275"/>
    <w:rsid w:val="00976CA5"/>
    <w:rsid w:val="009869BD"/>
    <w:rsid w:val="0099640B"/>
    <w:rsid w:val="009A1B9E"/>
    <w:rsid w:val="009A2E78"/>
    <w:rsid w:val="009A3D74"/>
    <w:rsid w:val="009B3E7E"/>
    <w:rsid w:val="009E2CD4"/>
    <w:rsid w:val="009F6D97"/>
    <w:rsid w:val="00A00475"/>
    <w:rsid w:val="00A05C7B"/>
    <w:rsid w:val="00A30CD0"/>
    <w:rsid w:val="00A32D8F"/>
    <w:rsid w:val="00A836EA"/>
    <w:rsid w:val="00A84EC7"/>
    <w:rsid w:val="00A85159"/>
    <w:rsid w:val="00A85C34"/>
    <w:rsid w:val="00AA29B7"/>
    <w:rsid w:val="00AC062E"/>
    <w:rsid w:val="00AC06B0"/>
    <w:rsid w:val="00AC605F"/>
    <w:rsid w:val="00AE5889"/>
    <w:rsid w:val="00B01343"/>
    <w:rsid w:val="00B02DF3"/>
    <w:rsid w:val="00B23CA5"/>
    <w:rsid w:val="00B32120"/>
    <w:rsid w:val="00B453E8"/>
    <w:rsid w:val="00B5073D"/>
    <w:rsid w:val="00B50B39"/>
    <w:rsid w:val="00B55359"/>
    <w:rsid w:val="00B56B41"/>
    <w:rsid w:val="00B633BD"/>
    <w:rsid w:val="00B74F53"/>
    <w:rsid w:val="00BA2907"/>
    <w:rsid w:val="00BA451E"/>
    <w:rsid w:val="00BA6B29"/>
    <w:rsid w:val="00BB322D"/>
    <w:rsid w:val="00BB6812"/>
    <w:rsid w:val="00BC5DC0"/>
    <w:rsid w:val="00BE1A4C"/>
    <w:rsid w:val="00C12FA4"/>
    <w:rsid w:val="00C24C7D"/>
    <w:rsid w:val="00C31244"/>
    <w:rsid w:val="00C44A1C"/>
    <w:rsid w:val="00C65815"/>
    <w:rsid w:val="00C72B04"/>
    <w:rsid w:val="00C75C2D"/>
    <w:rsid w:val="00C83F29"/>
    <w:rsid w:val="00C92097"/>
    <w:rsid w:val="00CA0A82"/>
    <w:rsid w:val="00CB14C5"/>
    <w:rsid w:val="00CF5741"/>
    <w:rsid w:val="00CF6CBF"/>
    <w:rsid w:val="00D0109B"/>
    <w:rsid w:val="00D02FC0"/>
    <w:rsid w:val="00D15B15"/>
    <w:rsid w:val="00D45331"/>
    <w:rsid w:val="00D5277B"/>
    <w:rsid w:val="00D64623"/>
    <w:rsid w:val="00D67564"/>
    <w:rsid w:val="00D710A2"/>
    <w:rsid w:val="00DC08A7"/>
    <w:rsid w:val="00DC1237"/>
    <w:rsid w:val="00DD55A9"/>
    <w:rsid w:val="00DD7151"/>
    <w:rsid w:val="00DE064A"/>
    <w:rsid w:val="00DE2A80"/>
    <w:rsid w:val="00DE7777"/>
    <w:rsid w:val="00DF30C4"/>
    <w:rsid w:val="00DF5BCA"/>
    <w:rsid w:val="00DF7C08"/>
    <w:rsid w:val="00E0415C"/>
    <w:rsid w:val="00E050AB"/>
    <w:rsid w:val="00E12E68"/>
    <w:rsid w:val="00E15EE6"/>
    <w:rsid w:val="00E2065D"/>
    <w:rsid w:val="00E32D50"/>
    <w:rsid w:val="00E4537E"/>
    <w:rsid w:val="00E53910"/>
    <w:rsid w:val="00E62F58"/>
    <w:rsid w:val="00E64612"/>
    <w:rsid w:val="00E67217"/>
    <w:rsid w:val="00E76C83"/>
    <w:rsid w:val="00E84624"/>
    <w:rsid w:val="00EB1D55"/>
    <w:rsid w:val="00EB20CF"/>
    <w:rsid w:val="00EB39B6"/>
    <w:rsid w:val="00ED2821"/>
    <w:rsid w:val="00ED35BD"/>
    <w:rsid w:val="00EF7E53"/>
    <w:rsid w:val="00F052B6"/>
    <w:rsid w:val="00F0576B"/>
    <w:rsid w:val="00F20A37"/>
    <w:rsid w:val="00F219CF"/>
    <w:rsid w:val="00F50BE0"/>
    <w:rsid w:val="00F54579"/>
    <w:rsid w:val="00F60C96"/>
    <w:rsid w:val="00F641C7"/>
    <w:rsid w:val="00F67149"/>
    <w:rsid w:val="00F830FA"/>
    <w:rsid w:val="00F84D9E"/>
    <w:rsid w:val="00FB4863"/>
    <w:rsid w:val="00FC62FF"/>
    <w:rsid w:val="00FE49B1"/>
    <w:rsid w:val="00FE545C"/>
    <w:rsid w:val="00FF4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DA62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uiPriority w:val="99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F51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026E72-11E2-45A8-B03E-B779405CE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065</Words>
  <Characters>6284</Characters>
  <Application>Microsoft Office Word</Application>
  <DocSecurity>0</DocSecurity>
  <Lines>52</Lines>
  <Paragraphs>14</Paragraphs>
  <ScaleCrop>false</ScaleCrop>
  <Company/>
  <LinksUpToDate>false</LinksUpToDate>
  <CharactersWithSpaces>7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5-10T16:44:00Z</dcterms:created>
  <dcterms:modified xsi:type="dcterms:W3CDTF">2021-05-10T16:44:00Z</dcterms:modified>
</cp:coreProperties>
</file>